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513638" w14:textId="77777777" w:rsidR="00201120" w:rsidRDefault="00201120" w:rsidP="00201120">
      <w:pPr>
        <w:jc w:val="center"/>
        <w:rPr>
          <w:b/>
          <w:bCs/>
          <w:color w:val="ED7D31" w:themeColor="accent2"/>
          <w:sz w:val="32"/>
          <w:szCs w:val="32"/>
          <w:lang w:val="en-US"/>
        </w:rPr>
      </w:pPr>
    </w:p>
    <w:p w14:paraId="7B55C78B" w14:textId="6F2ED6F8" w:rsidR="00194DD5" w:rsidRPr="005A690A" w:rsidRDefault="007E235D" w:rsidP="00201120">
      <w:pPr>
        <w:jc w:val="center"/>
        <w:rPr>
          <w:b/>
          <w:bCs/>
          <w:color w:val="ED7D31" w:themeColor="accent2"/>
          <w:sz w:val="32"/>
          <w:szCs w:val="32"/>
          <w:lang w:val="en-US"/>
        </w:rPr>
      </w:pPr>
      <w:r>
        <w:rPr>
          <w:b/>
          <w:bCs/>
          <w:color w:val="ED7D31" w:themeColor="accent2"/>
          <w:sz w:val="32"/>
          <w:szCs w:val="32"/>
          <w:lang w:val="en-US"/>
        </w:rPr>
        <w:t>Results Chapter</w:t>
      </w:r>
      <w:r w:rsidR="00194DD5" w:rsidRPr="005A690A">
        <w:rPr>
          <w:b/>
          <w:bCs/>
          <w:color w:val="ED7D31" w:themeColor="accent2"/>
          <w:sz w:val="32"/>
          <w:szCs w:val="32"/>
          <w:lang w:val="en-US"/>
        </w:rPr>
        <w:t xml:space="preserve"> Template</w:t>
      </w:r>
      <w:r>
        <w:rPr>
          <w:b/>
          <w:bCs/>
          <w:color w:val="ED7D31" w:themeColor="accent2"/>
          <w:sz w:val="32"/>
          <w:szCs w:val="32"/>
          <w:lang w:val="en-US"/>
        </w:rPr>
        <w:t xml:space="preserve"> (Qual &amp; Quant)</w:t>
      </w:r>
    </w:p>
    <w:p w14:paraId="7065B339" w14:textId="6861EAB8" w:rsidR="00D0273F" w:rsidRDefault="00194DD5" w:rsidP="00201120">
      <w:pPr>
        <w:jc w:val="center"/>
        <w:rPr>
          <w:b/>
          <w:bCs/>
          <w:lang w:val="en-US"/>
        </w:rPr>
      </w:pPr>
      <w:r w:rsidRPr="00D0273F">
        <w:rPr>
          <w:lang w:val="en-US"/>
        </w:rPr>
        <w:t xml:space="preserve">Thanks for downloading the template. </w:t>
      </w:r>
      <w:r w:rsidRPr="00D0273F">
        <w:rPr>
          <w:b/>
          <w:bCs/>
          <w:lang w:val="en-US"/>
        </w:rPr>
        <w:t>Here’s what you need to know</w:t>
      </w:r>
      <w:r w:rsidR="00FB07A6">
        <w:rPr>
          <w:b/>
          <w:bCs/>
          <w:lang w:val="en-US"/>
        </w:rPr>
        <w:t>.</w:t>
      </w:r>
    </w:p>
    <w:p w14:paraId="59FF4D75" w14:textId="77777777" w:rsidR="00201120" w:rsidRPr="00D0273F" w:rsidRDefault="00201120" w:rsidP="00201120">
      <w:pPr>
        <w:jc w:val="center"/>
        <w:rPr>
          <w:b/>
          <w:bCs/>
          <w:lang w:val="en-US"/>
        </w:rPr>
      </w:pPr>
    </w:p>
    <w:p w14:paraId="2F3E72D5" w14:textId="50E313A7" w:rsidR="00E4797A" w:rsidRDefault="00194DD5" w:rsidP="00E06321">
      <w:pPr>
        <w:rPr>
          <w:lang w:val="en-US"/>
        </w:rPr>
      </w:pPr>
      <w:r w:rsidRPr="005A690A">
        <w:rPr>
          <w:lang w:val="en-US"/>
        </w:rPr>
        <w:t xml:space="preserve">This document provides a generic template for the </w:t>
      </w:r>
      <w:r w:rsidR="007B364E">
        <w:rPr>
          <w:lang w:val="en-US"/>
        </w:rPr>
        <w:t>conclusion chapter/section</w:t>
      </w:r>
      <w:r w:rsidRPr="005A690A">
        <w:rPr>
          <w:lang w:val="en-US"/>
        </w:rPr>
        <w:t xml:space="preserve"> in a typical dissertation, thesis</w:t>
      </w:r>
      <w:r w:rsidR="00D238B4">
        <w:rPr>
          <w:lang w:val="en-US"/>
        </w:rPr>
        <w:t>,</w:t>
      </w:r>
      <w:r w:rsidRPr="005A690A">
        <w:rPr>
          <w:lang w:val="en-US"/>
        </w:rPr>
        <w:t xml:space="preserve"> or research project</w:t>
      </w:r>
      <w:r w:rsidR="005B67F0">
        <w:rPr>
          <w:lang w:val="en-US"/>
        </w:rPr>
        <w:t xml:space="preserve"> -</w:t>
      </w:r>
      <w:r w:rsidR="00A412F1">
        <w:rPr>
          <w:lang w:val="en-US"/>
        </w:rPr>
        <w:t xml:space="preserve"> whether qualitative or quantitative in approach.</w:t>
      </w:r>
    </w:p>
    <w:p w14:paraId="1DC37BD8" w14:textId="704338D9" w:rsidR="00251D45" w:rsidRPr="005A690A" w:rsidRDefault="00E4797A" w:rsidP="00E06321">
      <w:pPr>
        <w:rPr>
          <w:lang w:val="en-US"/>
        </w:rPr>
      </w:pPr>
      <w:r>
        <w:rPr>
          <w:lang w:val="en-US"/>
        </w:rPr>
        <w:t>K</w:t>
      </w:r>
      <w:r w:rsidR="00487195">
        <w:rPr>
          <w:lang w:val="en-US"/>
        </w:rPr>
        <w:t xml:space="preserve">eep in mind that some universities </w:t>
      </w:r>
      <w:r w:rsidR="007B364E">
        <w:rPr>
          <w:lang w:val="en-US"/>
        </w:rPr>
        <w:t>and programs re</w:t>
      </w:r>
      <w:r w:rsidR="00487195">
        <w:rPr>
          <w:lang w:val="en-US"/>
        </w:rPr>
        <w:t xml:space="preserve">quire students to </w:t>
      </w:r>
      <w:r w:rsidR="00487195" w:rsidRPr="005B67F0">
        <w:rPr>
          <w:b/>
          <w:bCs/>
          <w:lang w:val="en-US"/>
        </w:rPr>
        <w:t xml:space="preserve">combine the </w:t>
      </w:r>
      <w:r w:rsidR="005B67F0" w:rsidRPr="005B67F0">
        <w:rPr>
          <w:b/>
          <w:bCs/>
          <w:lang w:val="en-US"/>
        </w:rPr>
        <w:t>results and discussion</w:t>
      </w:r>
      <w:r w:rsidR="00487195">
        <w:rPr>
          <w:lang w:val="en-US"/>
        </w:rPr>
        <w:t xml:space="preserve"> </w:t>
      </w:r>
      <w:r w:rsidR="007B364E">
        <w:rPr>
          <w:lang w:val="en-US"/>
        </w:rPr>
        <w:t>sections into one chapter, while others prefer them separated</w:t>
      </w:r>
      <w:r w:rsidR="00487195">
        <w:rPr>
          <w:lang w:val="en-US"/>
        </w:rPr>
        <w:t>. So, b</w:t>
      </w:r>
      <w:r w:rsidR="00194DD5" w:rsidRPr="005A690A">
        <w:rPr>
          <w:lang w:val="en-US"/>
        </w:rPr>
        <w:t>e sure to follow any instructions provided by your university to ensure you’re aligned with their specific requirements.</w:t>
      </w:r>
    </w:p>
    <w:p w14:paraId="444205D9" w14:textId="5A083FD3" w:rsidR="00977A2C" w:rsidRPr="005A690A" w:rsidRDefault="00251D45" w:rsidP="00E06321">
      <w:pPr>
        <w:rPr>
          <w:lang w:val="en-US"/>
        </w:rPr>
      </w:pPr>
      <w:r w:rsidRPr="005A690A">
        <w:rPr>
          <w:lang w:val="en-US"/>
        </w:rPr>
        <w:t>In each section</w:t>
      </w:r>
      <w:r w:rsidR="00971CB4">
        <w:rPr>
          <w:lang w:val="en-US"/>
        </w:rPr>
        <w:t xml:space="preserve"> of this template</w:t>
      </w:r>
      <w:r w:rsidRPr="005A690A">
        <w:rPr>
          <w:lang w:val="en-US"/>
        </w:rPr>
        <w:t xml:space="preserve">, we’ll briefly </w:t>
      </w:r>
      <w:r w:rsidRPr="005A690A">
        <w:rPr>
          <w:b/>
          <w:bCs/>
          <w:lang w:val="en-US"/>
        </w:rPr>
        <w:t xml:space="preserve">explain what </w:t>
      </w:r>
      <w:r w:rsidR="005B67F0">
        <w:rPr>
          <w:b/>
          <w:bCs/>
          <w:lang w:val="en-US"/>
        </w:rPr>
        <w:t>each</w:t>
      </w:r>
      <w:r w:rsidRPr="005A690A">
        <w:rPr>
          <w:b/>
          <w:bCs/>
          <w:lang w:val="en-US"/>
        </w:rPr>
        <w:t xml:space="preserve"> section is about</w:t>
      </w:r>
      <w:r w:rsidRPr="005A690A">
        <w:rPr>
          <w:lang w:val="en-US"/>
        </w:rPr>
        <w:t xml:space="preserve"> and the essential </w:t>
      </w:r>
      <w:r w:rsidR="00971CB4">
        <w:rPr>
          <w:lang w:val="en-US"/>
        </w:rPr>
        <w:t>points that you need to cover</w:t>
      </w:r>
      <w:r w:rsidRPr="005A690A">
        <w:rPr>
          <w:lang w:val="en-US"/>
        </w:rPr>
        <w:t xml:space="preserve">. We’ll also provide links to additional videos and blog posts </w:t>
      </w:r>
      <w:r w:rsidR="005B67F0">
        <w:rPr>
          <w:lang w:val="en-US"/>
        </w:rPr>
        <w:t>to</w:t>
      </w:r>
      <w:r w:rsidRPr="005A690A">
        <w:rPr>
          <w:lang w:val="en-US"/>
        </w:rPr>
        <w:t xml:space="preserve"> help you conquer each section with confidence. </w:t>
      </w:r>
    </w:p>
    <w:p w14:paraId="1705119D" w14:textId="24BBCF60" w:rsidR="00251D45" w:rsidRDefault="00207D15" w:rsidP="00E06321">
      <w:pPr>
        <w:rPr>
          <w:lang w:val="en-US"/>
        </w:rPr>
      </w:pPr>
      <w:r w:rsidRPr="005A690A">
        <w:rPr>
          <w:lang w:val="en-US"/>
        </w:rPr>
        <w:t>If you’re new to research, a</w:t>
      </w:r>
      <w:r w:rsidR="003F6366" w:rsidRPr="005A690A">
        <w:rPr>
          <w:lang w:val="en-US"/>
        </w:rPr>
        <w:t xml:space="preserve"> good starting point would be to watch our YouTube video</w:t>
      </w:r>
      <w:r w:rsidR="00A412F1">
        <w:rPr>
          <w:lang w:val="en-US"/>
        </w:rPr>
        <w:t>s</w:t>
      </w:r>
      <w:r w:rsidR="003F6366" w:rsidRPr="005A690A">
        <w:rPr>
          <w:lang w:val="en-US"/>
        </w:rPr>
        <w:t xml:space="preserve"> covering </w:t>
      </w:r>
      <w:r w:rsidRPr="005A690A">
        <w:rPr>
          <w:lang w:val="en-US"/>
        </w:rPr>
        <w:t xml:space="preserve">the </w:t>
      </w:r>
      <w:r w:rsidR="00A412F1">
        <w:rPr>
          <w:lang w:val="en-US"/>
        </w:rPr>
        <w:t>results chapter:</w:t>
      </w:r>
    </w:p>
    <w:p w14:paraId="0F1BF078" w14:textId="2ADA2AC4" w:rsidR="00A412F1" w:rsidRPr="00A412F1" w:rsidRDefault="00A412F1" w:rsidP="00A412F1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 xml:space="preserve">For qualitative studies - </w:t>
      </w:r>
      <w:hyperlink r:id="rId8" w:history="1">
        <w:r w:rsidRPr="00CC36AB">
          <w:rPr>
            <w:rStyle w:val="Hyperlink"/>
            <w:lang w:val="en-US"/>
          </w:rPr>
          <w:t>https://gradcoach.com/qualitative-results-findings/</w:t>
        </w:r>
      </w:hyperlink>
      <w:r w:rsidRPr="00A412F1">
        <w:rPr>
          <w:lang w:val="en-US"/>
        </w:rPr>
        <w:t xml:space="preserve"> </w:t>
      </w:r>
    </w:p>
    <w:p w14:paraId="72B0263C" w14:textId="1382E460" w:rsidR="00A412F1" w:rsidRPr="00A412F1" w:rsidRDefault="00A412F1" w:rsidP="00A412F1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 xml:space="preserve">For quantitative studies - </w:t>
      </w:r>
      <w:hyperlink r:id="rId9" w:history="1">
        <w:r w:rsidRPr="00CC36AB">
          <w:rPr>
            <w:rStyle w:val="Hyperlink"/>
            <w:lang w:val="en-US"/>
          </w:rPr>
          <w:t>https://gradcoach.com/quantitative-results-analysis/</w:t>
        </w:r>
      </w:hyperlink>
      <w:r w:rsidRPr="00A412F1">
        <w:rPr>
          <w:lang w:val="en-US"/>
        </w:rPr>
        <w:t xml:space="preserve"> </w:t>
      </w:r>
    </w:p>
    <w:p w14:paraId="29A366EC" w14:textId="64915445" w:rsidR="003F6366" w:rsidRPr="005A690A" w:rsidRDefault="001515BC" w:rsidP="00E06321">
      <w:pPr>
        <w:rPr>
          <w:lang w:val="en-US"/>
        </w:rPr>
      </w:pPr>
      <w:r w:rsidRPr="001515BC">
        <w:rPr>
          <w:noProof/>
          <w:lang w:val="en-US"/>
        </w:rPr>
        <w:drawing>
          <wp:inline distT="0" distB="0" distL="0" distR="0" wp14:anchorId="6D197B3E" wp14:editId="135BE6A2">
            <wp:extent cx="5007868" cy="2847372"/>
            <wp:effectExtent l="152400" t="152400" r="351790" b="353060"/>
            <wp:docPr id="2" name="Picture 2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, Teams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26082" cy="285772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ABAF25C" w14:textId="45125E14" w:rsidR="00985D35" w:rsidRPr="005A690A" w:rsidRDefault="00251D45" w:rsidP="00E06321">
      <w:pPr>
        <w:rPr>
          <w:lang w:val="en-US"/>
        </w:rPr>
      </w:pPr>
      <w:r w:rsidRPr="005A690A">
        <w:rPr>
          <w:lang w:val="en-US"/>
        </w:rPr>
        <w:t xml:space="preserve">If you need </w:t>
      </w:r>
      <w:r w:rsidRPr="005A690A">
        <w:rPr>
          <w:b/>
          <w:bCs/>
          <w:lang w:val="en-US"/>
        </w:rPr>
        <w:t>1-on-1 assistance</w:t>
      </w:r>
      <w:r w:rsidRPr="005A690A">
        <w:rPr>
          <w:lang w:val="en-US"/>
        </w:rPr>
        <w:t xml:space="preserve"> with your dissertation or thesis, feel free to </w:t>
      </w:r>
      <w:hyperlink r:id="rId11" w:history="1">
        <w:r w:rsidRPr="005A690A">
          <w:rPr>
            <w:rStyle w:val="Hyperlink"/>
            <w:lang w:val="en-US"/>
          </w:rPr>
          <w:t>book a</w:t>
        </w:r>
        <w:r w:rsidR="00207D15" w:rsidRPr="005A690A">
          <w:rPr>
            <w:rStyle w:val="Hyperlink"/>
            <w:lang w:val="en-US"/>
          </w:rPr>
          <w:t xml:space="preserve">n </w:t>
        </w:r>
        <w:r w:rsidRPr="005A690A">
          <w:rPr>
            <w:rStyle w:val="Hyperlink"/>
            <w:lang w:val="en-US"/>
          </w:rPr>
          <w:t>initial consultation</w:t>
        </w:r>
      </w:hyperlink>
      <w:r w:rsidRPr="005A690A">
        <w:rPr>
          <w:lang w:val="en-US"/>
        </w:rPr>
        <w:t xml:space="preserve"> with us to discuss private coaching for your project.</w:t>
      </w:r>
    </w:p>
    <w:p w14:paraId="463B0B23" w14:textId="2C2B6F78" w:rsidR="00251D45" w:rsidRPr="005A690A" w:rsidRDefault="00251D45" w:rsidP="00E06321">
      <w:pPr>
        <w:rPr>
          <w:lang w:val="en-US"/>
        </w:rPr>
      </w:pPr>
      <w:r w:rsidRPr="005A690A">
        <w:rPr>
          <w:lang w:val="en-US"/>
        </w:rPr>
        <w:t>Good luck with your research!</w:t>
      </w:r>
    </w:p>
    <w:p w14:paraId="51FE93B0" w14:textId="77777777" w:rsidR="0083320B" w:rsidRDefault="00251D45" w:rsidP="00E06321">
      <w:pPr>
        <w:rPr>
          <w:b/>
          <w:bCs/>
          <w:i/>
          <w:iCs/>
          <w:lang w:val="en-US"/>
        </w:rPr>
      </w:pPr>
      <w:r w:rsidRPr="005A690A">
        <w:rPr>
          <w:b/>
          <w:bCs/>
          <w:i/>
          <w:iCs/>
          <w:lang w:val="en-US"/>
        </w:rPr>
        <w:t>Grad Coach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ZA"/>
        </w:rPr>
        <w:id w:val="-2757180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C4AE239" w14:textId="560438F1" w:rsidR="0083320B" w:rsidRDefault="0083320B" w:rsidP="00E06321">
          <w:pPr>
            <w:pStyle w:val="TOCHeading"/>
          </w:pPr>
          <w:r>
            <w:t>Contents</w:t>
          </w:r>
        </w:p>
        <w:p w14:paraId="6FC5CF12" w14:textId="75156C5B" w:rsidR="004E51E8" w:rsidRDefault="0083320B">
          <w:pPr>
            <w:pStyle w:val="TOC1"/>
            <w:tabs>
              <w:tab w:val="right" w:leader="dot" w:pos="9016"/>
            </w:tabs>
            <w:rPr>
              <w:rFonts w:eastAsiaTheme="minorEastAsia" w:cs="Angsana New"/>
              <w:noProof/>
              <w:sz w:val="24"/>
              <w:szCs w:val="30"/>
              <w:lang w:val="en-TH" w:bidi="th-TH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0929173" w:history="1">
            <w:r w:rsidR="004E51E8" w:rsidRPr="00E1168A">
              <w:rPr>
                <w:rStyle w:val="Hyperlink"/>
                <w:noProof/>
              </w:rPr>
              <w:t>Opening overview</w:t>
            </w:r>
            <w:r w:rsidR="004E51E8">
              <w:rPr>
                <w:noProof/>
                <w:webHidden/>
              </w:rPr>
              <w:tab/>
            </w:r>
            <w:r w:rsidR="004E51E8">
              <w:rPr>
                <w:noProof/>
                <w:webHidden/>
              </w:rPr>
              <w:fldChar w:fldCharType="begin"/>
            </w:r>
            <w:r w:rsidR="004E51E8">
              <w:rPr>
                <w:noProof/>
                <w:webHidden/>
              </w:rPr>
              <w:instrText xml:space="preserve"> PAGEREF _Toc110929173 \h </w:instrText>
            </w:r>
            <w:r w:rsidR="004E51E8">
              <w:rPr>
                <w:noProof/>
                <w:webHidden/>
              </w:rPr>
            </w:r>
            <w:r w:rsidR="004E51E8">
              <w:rPr>
                <w:noProof/>
                <w:webHidden/>
              </w:rPr>
              <w:fldChar w:fldCharType="separate"/>
            </w:r>
            <w:r w:rsidR="004E51E8">
              <w:rPr>
                <w:noProof/>
                <w:webHidden/>
              </w:rPr>
              <w:t>3</w:t>
            </w:r>
            <w:r w:rsidR="004E51E8">
              <w:rPr>
                <w:noProof/>
                <w:webHidden/>
              </w:rPr>
              <w:fldChar w:fldCharType="end"/>
            </w:r>
          </w:hyperlink>
        </w:p>
        <w:p w14:paraId="12A5C693" w14:textId="66EFAEEC" w:rsidR="004E51E8" w:rsidRDefault="00000000">
          <w:pPr>
            <w:pStyle w:val="TOC1"/>
            <w:tabs>
              <w:tab w:val="right" w:leader="dot" w:pos="9016"/>
            </w:tabs>
            <w:rPr>
              <w:rFonts w:eastAsiaTheme="minorEastAsia" w:cs="Angsana New"/>
              <w:noProof/>
              <w:sz w:val="24"/>
              <w:szCs w:val="30"/>
              <w:lang w:val="en-TH" w:bidi="th-TH"/>
            </w:rPr>
          </w:pPr>
          <w:hyperlink w:anchor="_Toc110929174" w:history="1">
            <w:r w:rsidR="004E51E8" w:rsidRPr="00E1168A">
              <w:rPr>
                <w:rStyle w:val="Hyperlink"/>
                <w:noProof/>
                <w:lang w:val="en"/>
              </w:rPr>
              <w:t>Qualitative Studies – Body content</w:t>
            </w:r>
            <w:r w:rsidR="004E51E8">
              <w:rPr>
                <w:noProof/>
                <w:webHidden/>
              </w:rPr>
              <w:tab/>
            </w:r>
            <w:r w:rsidR="004E51E8">
              <w:rPr>
                <w:noProof/>
                <w:webHidden/>
              </w:rPr>
              <w:fldChar w:fldCharType="begin"/>
            </w:r>
            <w:r w:rsidR="004E51E8">
              <w:rPr>
                <w:noProof/>
                <w:webHidden/>
              </w:rPr>
              <w:instrText xml:space="preserve"> PAGEREF _Toc110929174 \h </w:instrText>
            </w:r>
            <w:r w:rsidR="004E51E8">
              <w:rPr>
                <w:noProof/>
                <w:webHidden/>
              </w:rPr>
            </w:r>
            <w:r w:rsidR="004E51E8">
              <w:rPr>
                <w:noProof/>
                <w:webHidden/>
              </w:rPr>
              <w:fldChar w:fldCharType="separate"/>
            </w:r>
            <w:r w:rsidR="004E51E8">
              <w:rPr>
                <w:noProof/>
                <w:webHidden/>
              </w:rPr>
              <w:t>3</w:t>
            </w:r>
            <w:r w:rsidR="004E51E8">
              <w:rPr>
                <w:noProof/>
                <w:webHidden/>
              </w:rPr>
              <w:fldChar w:fldCharType="end"/>
            </w:r>
          </w:hyperlink>
        </w:p>
        <w:p w14:paraId="7CBFB191" w14:textId="676E099B" w:rsidR="004E51E8" w:rsidRDefault="00000000">
          <w:pPr>
            <w:pStyle w:val="TOC1"/>
            <w:tabs>
              <w:tab w:val="right" w:leader="dot" w:pos="9016"/>
            </w:tabs>
            <w:rPr>
              <w:rFonts w:eastAsiaTheme="minorEastAsia" w:cs="Angsana New"/>
              <w:noProof/>
              <w:sz w:val="24"/>
              <w:szCs w:val="30"/>
              <w:lang w:val="en-TH" w:bidi="th-TH"/>
            </w:rPr>
          </w:pPr>
          <w:hyperlink w:anchor="_Toc110929175" w:history="1">
            <w:r w:rsidR="004E51E8" w:rsidRPr="00E1168A">
              <w:rPr>
                <w:rStyle w:val="Hyperlink"/>
                <w:noProof/>
                <w:lang w:val="en"/>
              </w:rPr>
              <w:t>Quantitative Studies – Body content</w:t>
            </w:r>
            <w:r w:rsidR="004E51E8">
              <w:rPr>
                <w:noProof/>
                <w:webHidden/>
              </w:rPr>
              <w:tab/>
            </w:r>
            <w:r w:rsidR="004E51E8">
              <w:rPr>
                <w:noProof/>
                <w:webHidden/>
              </w:rPr>
              <w:fldChar w:fldCharType="begin"/>
            </w:r>
            <w:r w:rsidR="004E51E8">
              <w:rPr>
                <w:noProof/>
                <w:webHidden/>
              </w:rPr>
              <w:instrText xml:space="preserve"> PAGEREF _Toc110929175 \h </w:instrText>
            </w:r>
            <w:r w:rsidR="004E51E8">
              <w:rPr>
                <w:noProof/>
                <w:webHidden/>
              </w:rPr>
            </w:r>
            <w:r w:rsidR="004E51E8">
              <w:rPr>
                <w:noProof/>
                <w:webHidden/>
              </w:rPr>
              <w:fldChar w:fldCharType="separate"/>
            </w:r>
            <w:r w:rsidR="004E51E8">
              <w:rPr>
                <w:noProof/>
                <w:webHidden/>
              </w:rPr>
              <w:t>4</w:t>
            </w:r>
            <w:r w:rsidR="004E51E8">
              <w:rPr>
                <w:noProof/>
                <w:webHidden/>
              </w:rPr>
              <w:fldChar w:fldCharType="end"/>
            </w:r>
          </w:hyperlink>
        </w:p>
        <w:p w14:paraId="610C0268" w14:textId="6E8E087E" w:rsidR="004E51E8" w:rsidRDefault="00000000">
          <w:pPr>
            <w:pStyle w:val="TOC1"/>
            <w:tabs>
              <w:tab w:val="right" w:leader="dot" w:pos="9016"/>
            </w:tabs>
            <w:rPr>
              <w:rFonts w:eastAsiaTheme="minorEastAsia" w:cs="Angsana New"/>
              <w:noProof/>
              <w:sz w:val="24"/>
              <w:szCs w:val="30"/>
              <w:lang w:val="en-TH" w:bidi="th-TH"/>
            </w:rPr>
          </w:pPr>
          <w:hyperlink w:anchor="_Toc110929176" w:history="1">
            <w:r w:rsidR="004E51E8" w:rsidRPr="00E1168A">
              <w:rPr>
                <w:rStyle w:val="Hyperlink"/>
                <w:noProof/>
                <w:lang w:val="en"/>
              </w:rPr>
              <w:t>Concluding summary</w:t>
            </w:r>
            <w:r w:rsidR="004E51E8">
              <w:rPr>
                <w:noProof/>
                <w:webHidden/>
              </w:rPr>
              <w:tab/>
            </w:r>
            <w:r w:rsidR="004E51E8">
              <w:rPr>
                <w:noProof/>
                <w:webHidden/>
              </w:rPr>
              <w:fldChar w:fldCharType="begin"/>
            </w:r>
            <w:r w:rsidR="004E51E8">
              <w:rPr>
                <w:noProof/>
                <w:webHidden/>
              </w:rPr>
              <w:instrText xml:space="preserve"> PAGEREF _Toc110929176 \h </w:instrText>
            </w:r>
            <w:r w:rsidR="004E51E8">
              <w:rPr>
                <w:noProof/>
                <w:webHidden/>
              </w:rPr>
            </w:r>
            <w:r w:rsidR="004E51E8">
              <w:rPr>
                <w:noProof/>
                <w:webHidden/>
              </w:rPr>
              <w:fldChar w:fldCharType="separate"/>
            </w:r>
            <w:r w:rsidR="004E51E8">
              <w:rPr>
                <w:noProof/>
                <w:webHidden/>
              </w:rPr>
              <w:t>6</w:t>
            </w:r>
            <w:r w:rsidR="004E51E8">
              <w:rPr>
                <w:noProof/>
                <w:webHidden/>
              </w:rPr>
              <w:fldChar w:fldCharType="end"/>
            </w:r>
          </w:hyperlink>
        </w:p>
        <w:p w14:paraId="24C53E01" w14:textId="70568481" w:rsidR="004E51E8" w:rsidRDefault="00000000">
          <w:pPr>
            <w:pStyle w:val="TOC1"/>
            <w:tabs>
              <w:tab w:val="right" w:leader="dot" w:pos="9016"/>
            </w:tabs>
            <w:rPr>
              <w:rFonts w:eastAsiaTheme="minorEastAsia" w:cs="Angsana New"/>
              <w:noProof/>
              <w:sz w:val="24"/>
              <w:szCs w:val="30"/>
              <w:lang w:val="en-TH" w:bidi="th-TH"/>
            </w:rPr>
          </w:pPr>
          <w:hyperlink w:anchor="_Toc110929177" w:history="1">
            <w:r w:rsidR="004E51E8" w:rsidRPr="00E1168A">
              <w:rPr>
                <w:rStyle w:val="Hyperlink"/>
                <w:noProof/>
                <w:lang w:val="en-US"/>
              </w:rPr>
              <w:t>Additional (free) resources</w:t>
            </w:r>
            <w:r w:rsidR="004E51E8">
              <w:rPr>
                <w:noProof/>
                <w:webHidden/>
              </w:rPr>
              <w:tab/>
            </w:r>
            <w:r w:rsidR="004E51E8">
              <w:rPr>
                <w:noProof/>
                <w:webHidden/>
              </w:rPr>
              <w:fldChar w:fldCharType="begin"/>
            </w:r>
            <w:r w:rsidR="004E51E8">
              <w:rPr>
                <w:noProof/>
                <w:webHidden/>
              </w:rPr>
              <w:instrText xml:space="preserve"> PAGEREF _Toc110929177 \h </w:instrText>
            </w:r>
            <w:r w:rsidR="004E51E8">
              <w:rPr>
                <w:noProof/>
                <w:webHidden/>
              </w:rPr>
            </w:r>
            <w:r w:rsidR="004E51E8">
              <w:rPr>
                <w:noProof/>
                <w:webHidden/>
              </w:rPr>
              <w:fldChar w:fldCharType="separate"/>
            </w:r>
            <w:r w:rsidR="004E51E8">
              <w:rPr>
                <w:noProof/>
                <w:webHidden/>
              </w:rPr>
              <w:t>6</w:t>
            </w:r>
            <w:r w:rsidR="004E51E8">
              <w:rPr>
                <w:noProof/>
                <w:webHidden/>
              </w:rPr>
              <w:fldChar w:fldCharType="end"/>
            </w:r>
          </w:hyperlink>
        </w:p>
        <w:p w14:paraId="0FD59E9E" w14:textId="3DE86742" w:rsidR="0083320B" w:rsidRDefault="0083320B" w:rsidP="00E06321">
          <w:r>
            <w:rPr>
              <w:b/>
              <w:bCs/>
              <w:noProof/>
            </w:rPr>
            <w:fldChar w:fldCharType="end"/>
          </w:r>
        </w:p>
      </w:sdtContent>
    </w:sdt>
    <w:p w14:paraId="2817B8E7" w14:textId="2E74BB4D" w:rsidR="00194DD5" w:rsidRPr="005A690A" w:rsidRDefault="00194DD5" w:rsidP="00E06321">
      <w:pPr>
        <w:rPr>
          <w:lang w:val="en-US"/>
        </w:rPr>
      </w:pPr>
      <w:r w:rsidRPr="005A690A">
        <w:rPr>
          <w:lang w:val="en-US"/>
        </w:rPr>
        <w:br w:type="page"/>
      </w:r>
    </w:p>
    <w:p w14:paraId="7DB3F5CC" w14:textId="624AEBB3" w:rsidR="005A690A" w:rsidRDefault="0083320B" w:rsidP="00E06321">
      <w:pPr>
        <w:pStyle w:val="Heading1"/>
        <w:rPr>
          <w:lang w:val="en-US"/>
        </w:rPr>
      </w:pPr>
      <w:bookmarkStart w:id="0" w:name="_Toc110929173"/>
      <w:r w:rsidRPr="0083320B">
        <w:lastRenderedPageBreak/>
        <w:t>Opening</w:t>
      </w:r>
      <w:r w:rsidR="006B207A">
        <w:t xml:space="preserve"> overview</w:t>
      </w:r>
      <w:bookmarkEnd w:id="0"/>
    </w:p>
    <w:p w14:paraId="56A69F97" w14:textId="08C5615F" w:rsidR="00C86B3D" w:rsidRDefault="00C86B3D" w:rsidP="007E235D">
      <w:pPr>
        <w:rPr>
          <w:lang w:val="en"/>
        </w:rPr>
      </w:pPr>
      <w:r>
        <w:rPr>
          <w:lang w:val="en"/>
        </w:rPr>
        <w:t xml:space="preserve">This section applies to both qualitative and quantitative studies. </w:t>
      </w:r>
    </w:p>
    <w:p w14:paraId="2D7DD605" w14:textId="6C321F85" w:rsidR="00B32F88" w:rsidRDefault="00C86B3D" w:rsidP="00C86B3D">
      <w:pPr>
        <w:rPr>
          <w:lang w:val="en"/>
        </w:rPr>
      </w:pPr>
      <w:r w:rsidRPr="00C86B3D">
        <w:rPr>
          <w:lang w:val="en"/>
        </w:rPr>
        <w:t xml:space="preserve">The purpose of this section is to remind the reader of the </w:t>
      </w:r>
      <w:hyperlink r:id="rId12">
        <w:r w:rsidR="005B67F0">
          <w:rPr>
            <w:rStyle w:val="Hyperlink"/>
            <w:lang w:val="en"/>
          </w:rPr>
          <w:t>g</w:t>
        </w:r>
        <w:r w:rsidRPr="00C86B3D">
          <w:rPr>
            <w:rStyle w:val="Hyperlink"/>
            <w:lang w:val="en"/>
          </w:rPr>
          <w:t xml:space="preserve">olden </w:t>
        </w:r>
        <w:r w:rsidR="005B67F0">
          <w:rPr>
            <w:rStyle w:val="Hyperlink"/>
            <w:lang w:val="en"/>
          </w:rPr>
          <w:t>t</w:t>
        </w:r>
        <w:r w:rsidRPr="00C86B3D">
          <w:rPr>
            <w:rStyle w:val="Hyperlink"/>
            <w:lang w:val="en"/>
          </w:rPr>
          <w:t>hread</w:t>
        </w:r>
      </w:hyperlink>
      <w:r w:rsidRPr="00C86B3D">
        <w:rPr>
          <w:lang w:val="en"/>
        </w:rPr>
        <w:t xml:space="preserve"> underpinning your dissertation or thesis</w:t>
      </w:r>
      <w:r w:rsidR="005B67F0">
        <w:rPr>
          <w:lang w:val="en"/>
        </w:rPr>
        <w:t>, as well as</w:t>
      </w:r>
      <w:r w:rsidRPr="00C86B3D">
        <w:rPr>
          <w:lang w:val="en"/>
        </w:rPr>
        <w:t xml:space="preserve"> the basics of the methodology you </w:t>
      </w:r>
      <w:r w:rsidR="005B67F0">
        <w:rPr>
          <w:lang w:val="en"/>
        </w:rPr>
        <w:t>employed</w:t>
      </w:r>
      <w:r w:rsidRPr="00C86B3D">
        <w:rPr>
          <w:lang w:val="en"/>
        </w:rPr>
        <w:t xml:space="preserve"> in your study. </w:t>
      </w:r>
    </w:p>
    <w:p w14:paraId="1D1807AE" w14:textId="78700F6A" w:rsidR="00C86B3D" w:rsidRPr="00C86B3D" w:rsidRDefault="00B32F88" w:rsidP="00C86B3D">
      <w:pPr>
        <w:rPr>
          <w:lang w:val="en"/>
        </w:rPr>
      </w:pPr>
      <w:r>
        <w:rPr>
          <w:lang w:val="en"/>
        </w:rPr>
        <w:t>To achieve this</w:t>
      </w:r>
      <w:r w:rsidR="00C86B3D" w:rsidRPr="00C86B3D">
        <w:rPr>
          <w:lang w:val="en"/>
        </w:rPr>
        <w:t xml:space="preserve">, you </w:t>
      </w:r>
      <w:r>
        <w:rPr>
          <w:lang w:val="en"/>
        </w:rPr>
        <w:t>should aim to</w:t>
      </w:r>
      <w:r w:rsidR="00C86B3D" w:rsidRPr="00C86B3D">
        <w:rPr>
          <w:lang w:val="en"/>
        </w:rPr>
        <w:t xml:space="preserve"> write a paragraph</w:t>
      </w:r>
      <w:r>
        <w:rPr>
          <w:lang w:val="en"/>
        </w:rPr>
        <w:t xml:space="preserve"> or two</w:t>
      </w:r>
      <w:r w:rsidR="00C86B3D" w:rsidRPr="00C86B3D">
        <w:rPr>
          <w:lang w:val="en"/>
        </w:rPr>
        <w:t xml:space="preserve"> that </w:t>
      </w:r>
      <w:r w:rsidR="005B67F0">
        <w:rPr>
          <w:lang w:val="en"/>
        </w:rPr>
        <w:t>incorporates</w:t>
      </w:r>
      <w:r w:rsidR="00C86B3D" w:rsidRPr="00C86B3D">
        <w:rPr>
          <w:lang w:val="en"/>
        </w:rPr>
        <w:t xml:space="preserve"> the following:</w:t>
      </w:r>
    </w:p>
    <w:p w14:paraId="3DEB6970" w14:textId="0B740E7E" w:rsidR="00C86B3D" w:rsidRPr="00C86B3D" w:rsidRDefault="00C86B3D" w:rsidP="00C86B3D">
      <w:pPr>
        <w:numPr>
          <w:ilvl w:val="0"/>
          <w:numId w:val="9"/>
        </w:numPr>
        <w:rPr>
          <w:lang w:val="en"/>
        </w:rPr>
      </w:pPr>
      <w:r w:rsidRPr="00C86B3D">
        <w:rPr>
          <w:lang w:val="en"/>
        </w:rPr>
        <w:t xml:space="preserve">A sentence </w:t>
      </w:r>
      <w:r>
        <w:rPr>
          <w:lang w:val="en"/>
        </w:rPr>
        <w:t>reminding the reader of</w:t>
      </w:r>
      <w:r w:rsidRPr="00C86B3D">
        <w:rPr>
          <w:lang w:val="en"/>
        </w:rPr>
        <w:t xml:space="preserve"> your specific research problem</w:t>
      </w:r>
    </w:p>
    <w:p w14:paraId="0B38D59E" w14:textId="77777777" w:rsidR="00C86B3D" w:rsidRPr="00C86B3D" w:rsidRDefault="00C86B3D" w:rsidP="00C86B3D">
      <w:pPr>
        <w:numPr>
          <w:ilvl w:val="0"/>
          <w:numId w:val="9"/>
        </w:numPr>
        <w:rPr>
          <w:lang w:val="en"/>
        </w:rPr>
      </w:pPr>
      <w:r w:rsidRPr="00C86B3D">
        <w:rPr>
          <w:lang w:val="en"/>
        </w:rPr>
        <w:t>A sentence or two repeating your research aims, objectives, and questions</w:t>
      </w:r>
    </w:p>
    <w:p w14:paraId="1E67BF67" w14:textId="57435389" w:rsidR="00C86B3D" w:rsidRPr="00C86B3D" w:rsidRDefault="00C86B3D" w:rsidP="00C86B3D">
      <w:pPr>
        <w:numPr>
          <w:ilvl w:val="0"/>
          <w:numId w:val="9"/>
        </w:numPr>
        <w:rPr>
          <w:lang w:val="en"/>
        </w:rPr>
      </w:pPr>
      <w:r w:rsidRPr="00C86B3D">
        <w:rPr>
          <w:lang w:val="en"/>
        </w:rPr>
        <w:t xml:space="preserve">A sentence reminding the reader of the methodology you used </w:t>
      </w:r>
      <w:r w:rsidR="00B32F88">
        <w:rPr>
          <w:lang w:val="en"/>
        </w:rPr>
        <w:t>(overview only)</w:t>
      </w:r>
    </w:p>
    <w:p w14:paraId="0D26A451" w14:textId="31A4EED8" w:rsidR="00C86B3D" w:rsidRPr="00C86B3D" w:rsidRDefault="00C86B3D" w:rsidP="00C86B3D">
      <w:pPr>
        <w:numPr>
          <w:ilvl w:val="0"/>
          <w:numId w:val="9"/>
        </w:numPr>
        <w:rPr>
          <w:lang w:val="en"/>
        </w:rPr>
      </w:pPr>
      <w:r w:rsidRPr="00C86B3D">
        <w:rPr>
          <w:lang w:val="en"/>
        </w:rPr>
        <w:t>A sentence indicating the purpose of this chapter</w:t>
      </w:r>
      <w:r w:rsidR="00B32F88">
        <w:rPr>
          <w:lang w:val="en"/>
        </w:rPr>
        <w:t xml:space="preserve"> (i.e., to present the results)</w:t>
      </w:r>
    </w:p>
    <w:p w14:paraId="1E7A7F5C" w14:textId="35F0650A" w:rsidR="00C86B3D" w:rsidRDefault="00C86B3D" w:rsidP="00C86B3D">
      <w:pPr>
        <w:numPr>
          <w:ilvl w:val="0"/>
          <w:numId w:val="9"/>
        </w:numPr>
        <w:rPr>
          <w:lang w:val="en"/>
        </w:rPr>
      </w:pPr>
      <w:r w:rsidRPr="00C86B3D">
        <w:rPr>
          <w:lang w:val="en"/>
        </w:rPr>
        <w:t>A sentence outlining the layout of the chapter</w:t>
      </w:r>
      <w:r w:rsidR="00B32F88">
        <w:rPr>
          <w:lang w:val="en"/>
        </w:rPr>
        <w:t xml:space="preserve"> (we’ll cover this below)</w:t>
      </w:r>
    </w:p>
    <w:p w14:paraId="626111F6" w14:textId="00501736" w:rsidR="00B32F88" w:rsidRDefault="00B32F88" w:rsidP="00B32F88">
      <w:pPr>
        <w:rPr>
          <w:lang w:val="en"/>
        </w:rPr>
      </w:pPr>
      <w:r>
        <w:rPr>
          <w:lang w:val="en"/>
        </w:rPr>
        <w:t>Keep this section concise – don’t waffle on.</w:t>
      </w:r>
    </w:p>
    <w:p w14:paraId="1B971D41" w14:textId="1E0CD960" w:rsidR="00B32F88" w:rsidRDefault="00C25385" w:rsidP="00B32F88">
      <w:pPr>
        <w:rPr>
          <w:lang w:val="en"/>
        </w:rPr>
      </w:pPr>
      <w:r>
        <w:rPr>
          <w:lang w:val="en"/>
        </w:rPr>
        <w:t xml:space="preserve">From </w:t>
      </w:r>
      <w:r w:rsidR="005B67F0">
        <w:rPr>
          <w:lang w:val="en"/>
        </w:rPr>
        <w:t>this section onwards</w:t>
      </w:r>
      <w:r>
        <w:rPr>
          <w:lang w:val="en"/>
        </w:rPr>
        <w:t xml:space="preserve">, the structure of your </w:t>
      </w:r>
      <w:r w:rsidR="005B67F0">
        <w:rPr>
          <w:lang w:val="en"/>
        </w:rPr>
        <w:t xml:space="preserve">results </w:t>
      </w:r>
      <w:r>
        <w:rPr>
          <w:lang w:val="en"/>
        </w:rPr>
        <w:t>chapter will depend on whether your study adopted a qualitative or quantitative approach. We’ll cover each of these separately.</w:t>
      </w:r>
    </w:p>
    <w:p w14:paraId="3024248E" w14:textId="77777777" w:rsidR="00C25385" w:rsidRDefault="00C25385" w:rsidP="00B32F88">
      <w:pPr>
        <w:rPr>
          <w:lang w:val="en"/>
        </w:rPr>
      </w:pPr>
    </w:p>
    <w:p w14:paraId="2EA7D665" w14:textId="5C130D96" w:rsidR="00C25385" w:rsidRDefault="00C25385" w:rsidP="00C25385">
      <w:pPr>
        <w:pStyle w:val="Heading1"/>
        <w:rPr>
          <w:lang w:val="en"/>
        </w:rPr>
      </w:pPr>
      <w:bookmarkStart w:id="1" w:name="_Toc110929174"/>
      <w:r>
        <w:rPr>
          <w:lang w:val="en"/>
        </w:rPr>
        <w:t>Qualitative Studies – Body content</w:t>
      </w:r>
      <w:bookmarkEnd w:id="1"/>
    </w:p>
    <w:p w14:paraId="7068D508" w14:textId="4A996DF3" w:rsidR="00E469A4" w:rsidRDefault="00C25385" w:rsidP="00A658FB">
      <w:pPr>
        <w:rPr>
          <w:bCs/>
          <w:iCs/>
          <w:lang w:val="en"/>
        </w:rPr>
      </w:pPr>
      <w:r w:rsidRPr="00C25385">
        <w:rPr>
          <w:iCs/>
          <w:lang w:val="en"/>
        </w:rPr>
        <w:t xml:space="preserve">For qualitative studies, results chapters </w:t>
      </w:r>
      <w:r w:rsidRPr="00C25385">
        <w:rPr>
          <w:b/>
          <w:iCs/>
          <w:lang w:val="en"/>
        </w:rPr>
        <w:t>tend to be structured according to themes</w:t>
      </w:r>
      <w:r w:rsidRPr="00C25385">
        <w:rPr>
          <w:iCs/>
          <w:lang w:val="en"/>
        </w:rPr>
        <w:t>, which makes it easier for readers to follow. However, keep in mind that not all results chapters have to be structured in this manner</w:t>
      </w:r>
      <w:r w:rsidR="00961FB4">
        <w:rPr>
          <w:iCs/>
          <w:lang w:val="en"/>
        </w:rPr>
        <w:t>. F</w:t>
      </w:r>
      <w:r>
        <w:rPr>
          <w:iCs/>
          <w:lang w:val="en"/>
        </w:rPr>
        <w:t>or example, you might structure</w:t>
      </w:r>
      <w:r w:rsidR="00961FB4">
        <w:rPr>
          <w:iCs/>
          <w:lang w:val="en"/>
        </w:rPr>
        <w:t xml:space="preserve"> the data</w:t>
      </w:r>
      <w:r>
        <w:rPr>
          <w:iCs/>
          <w:lang w:val="en"/>
        </w:rPr>
        <w:t xml:space="preserve"> by research questions or </w:t>
      </w:r>
      <w:r w:rsidR="00961FB4">
        <w:rPr>
          <w:iCs/>
          <w:lang w:val="en"/>
        </w:rPr>
        <w:t xml:space="preserve">by using </w:t>
      </w:r>
      <w:r>
        <w:rPr>
          <w:iCs/>
          <w:lang w:val="en"/>
        </w:rPr>
        <w:t>a theoretical framework</w:t>
      </w:r>
      <w:r w:rsidRPr="00C25385">
        <w:rPr>
          <w:iCs/>
          <w:lang w:val="en"/>
        </w:rPr>
        <w:t xml:space="preserve">. </w:t>
      </w:r>
      <w:r w:rsidR="00961FB4">
        <w:rPr>
          <w:iCs/>
          <w:lang w:val="en"/>
        </w:rPr>
        <w:t>However, t</w:t>
      </w:r>
      <w:r w:rsidRPr="00C25385">
        <w:rPr>
          <w:iCs/>
          <w:lang w:val="en"/>
        </w:rPr>
        <w:t xml:space="preserve">his outline adopts a </w:t>
      </w:r>
      <w:r w:rsidRPr="00C25385">
        <w:rPr>
          <w:b/>
          <w:iCs/>
          <w:lang w:val="en"/>
        </w:rPr>
        <w:t>thematic structure</w:t>
      </w:r>
      <w:r>
        <w:rPr>
          <w:bCs/>
          <w:iCs/>
          <w:lang w:val="en"/>
        </w:rPr>
        <w:t xml:space="preserve"> as it is the most common.</w:t>
      </w:r>
      <w:r w:rsidR="00E469A4">
        <w:rPr>
          <w:bCs/>
          <w:iCs/>
          <w:lang w:val="en"/>
        </w:rPr>
        <w:t xml:space="preserve"> </w:t>
      </w:r>
    </w:p>
    <w:p w14:paraId="55DE3A75" w14:textId="7608597B" w:rsidR="007E235D" w:rsidRDefault="00E469A4" w:rsidP="00A658FB">
      <w:pPr>
        <w:rPr>
          <w:bCs/>
          <w:iCs/>
          <w:lang w:val="en"/>
        </w:rPr>
      </w:pPr>
      <w:r>
        <w:rPr>
          <w:bCs/>
          <w:iCs/>
          <w:lang w:val="en"/>
        </w:rPr>
        <w:t>In practical terms, the heading structure will usually look something like the following:</w:t>
      </w:r>
    </w:p>
    <w:p w14:paraId="63C685B3" w14:textId="17C5CB4F" w:rsidR="00E469A4" w:rsidRDefault="00E469A4" w:rsidP="00E469A4">
      <w:pPr>
        <w:pStyle w:val="ListParagraph"/>
        <w:numPr>
          <w:ilvl w:val="0"/>
          <w:numId w:val="13"/>
        </w:numPr>
        <w:rPr>
          <w:bCs/>
          <w:iCs/>
          <w:lang w:val="en"/>
        </w:rPr>
      </w:pPr>
      <w:r w:rsidRPr="00961FB4">
        <w:rPr>
          <w:b/>
          <w:iCs/>
          <w:lang w:val="en"/>
        </w:rPr>
        <w:t>Theme 1</w:t>
      </w:r>
      <w:r>
        <w:rPr>
          <w:bCs/>
          <w:iCs/>
          <w:lang w:val="en"/>
        </w:rPr>
        <w:t xml:space="preserve"> </w:t>
      </w:r>
      <w:r w:rsidRPr="00C25385">
        <w:rPr>
          <w:bCs/>
          <w:iCs/>
          <w:lang w:val="en"/>
        </w:rPr>
        <w:t>(Replace “Theme 1” with the actual name of the theme)</w:t>
      </w:r>
    </w:p>
    <w:p w14:paraId="2FE15142" w14:textId="34BF2764" w:rsidR="00E469A4" w:rsidRDefault="00E469A4" w:rsidP="00E469A4">
      <w:pPr>
        <w:pStyle w:val="ListParagraph"/>
        <w:numPr>
          <w:ilvl w:val="1"/>
          <w:numId w:val="13"/>
        </w:numPr>
        <w:rPr>
          <w:bCs/>
          <w:iCs/>
          <w:lang w:val="en"/>
        </w:rPr>
      </w:pPr>
      <w:r>
        <w:rPr>
          <w:bCs/>
          <w:iCs/>
          <w:lang w:val="en"/>
        </w:rPr>
        <w:t>Sub-theme 1 (if applicable)</w:t>
      </w:r>
    </w:p>
    <w:p w14:paraId="10C55AB5" w14:textId="48AFA1EC" w:rsidR="00E469A4" w:rsidRDefault="00E469A4" w:rsidP="00E469A4">
      <w:pPr>
        <w:pStyle w:val="ListParagraph"/>
        <w:numPr>
          <w:ilvl w:val="1"/>
          <w:numId w:val="13"/>
        </w:numPr>
        <w:rPr>
          <w:bCs/>
          <w:iCs/>
          <w:lang w:val="en"/>
        </w:rPr>
      </w:pPr>
      <w:r>
        <w:rPr>
          <w:bCs/>
          <w:iCs/>
          <w:lang w:val="en"/>
        </w:rPr>
        <w:t>Sub-theme 2 (if applicable)</w:t>
      </w:r>
    </w:p>
    <w:p w14:paraId="6AC320CC" w14:textId="6DB2E1B3" w:rsidR="00E469A4" w:rsidRDefault="00E469A4" w:rsidP="00E469A4">
      <w:pPr>
        <w:pStyle w:val="ListParagraph"/>
        <w:numPr>
          <w:ilvl w:val="0"/>
          <w:numId w:val="13"/>
        </w:numPr>
        <w:rPr>
          <w:bCs/>
          <w:iCs/>
          <w:lang w:val="en"/>
        </w:rPr>
      </w:pPr>
      <w:r w:rsidRPr="00961FB4">
        <w:rPr>
          <w:b/>
          <w:iCs/>
          <w:lang w:val="en"/>
        </w:rPr>
        <w:t>Theme 2</w:t>
      </w:r>
      <w:r>
        <w:rPr>
          <w:bCs/>
          <w:iCs/>
          <w:lang w:val="en"/>
        </w:rPr>
        <w:t xml:space="preserve"> </w:t>
      </w:r>
      <w:r w:rsidRPr="00C25385">
        <w:rPr>
          <w:bCs/>
          <w:iCs/>
          <w:lang w:val="en"/>
        </w:rPr>
        <w:t xml:space="preserve">(Replace “Theme </w:t>
      </w:r>
      <w:r>
        <w:rPr>
          <w:bCs/>
          <w:iCs/>
          <w:lang w:val="en"/>
        </w:rPr>
        <w:t>2</w:t>
      </w:r>
      <w:r w:rsidRPr="00C25385">
        <w:rPr>
          <w:bCs/>
          <w:iCs/>
          <w:lang w:val="en"/>
        </w:rPr>
        <w:t>” with the actual name of the theme)</w:t>
      </w:r>
    </w:p>
    <w:p w14:paraId="5ACE1C48" w14:textId="77777777" w:rsidR="00E469A4" w:rsidRDefault="00E469A4" w:rsidP="00E469A4">
      <w:pPr>
        <w:pStyle w:val="ListParagraph"/>
        <w:numPr>
          <w:ilvl w:val="1"/>
          <w:numId w:val="13"/>
        </w:numPr>
        <w:rPr>
          <w:bCs/>
          <w:iCs/>
          <w:lang w:val="en"/>
        </w:rPr>
      </w:pPr>
      <w:r>
        <w:rPr>
          <w:bCs/>
          <w:iCs/>
          <w:lang w:val="en"/>
        </w:rPr>
        <w:t>Sub-theme 1 (if applicable)</w:t>
      </w:r>
    </w:p>
    <w:p w14:paraId="301FDEC2" w14:textId="77777777" w:rsidR="00E469A4" w:rsidRDefault="00E469A4" w:rsidP="00E469A4">
      <w:pPr>
        <w:pStyle w:val="ListParagraph"/>
        <w:numPr>
          <w:ilvl w:val="1"/>
          <w:numId w:val="13"/>
        </w:numPr>
        <w:rPr>
          <w:bCs/>
          <w:iCs/>
          <w:lang w:val="en"/>
        </w:rPr>
      </w:pPr>
      <w:r>
        <w:rPr>
          <w:bCs/>
          <w:iCs/>
          <w:lang w:val="en"/>
        </w:rPr>
        <w:t>Sub-theme 2 (if applicable)</w:t>
      </w:r>
    </w:p>
    <w:p w14:paraId="14E3AEBB" w14:textId="7A7B003F" w:rsidR="00E469A4" w:rsidRDefault="00E469A4" w:rsidP="00E469A4">
      <w:pPr>
        <w:pStyle w:val="ListParagraph"/>
        <w:numPr>
          <w:ilvl w:val="0"/>
          <w:numId w:val="13"/>
        </w:numPr>
        <w:rPr>
          <w:bCs/>
          <w:iCs/>
          <w:lang w:val="en"/>
        </w:rPr>
      </w:pPr>
      <w:r w:rsidRPr="00961FB4">
        <w:rPr>
          <w:b/>
          <w:iCs/>
          <w:lang w:val="en"/>
        </w:rPr>
        <w:t>Etc.</w:t>
      </w:r>
      <w:r>
        <w:rPr>
          <w:bCs/>
          <w:iCs/>
          <w:lang w:val="en"/>
        </w:rPr>
        <w:t xml:space="preserve"> (expand to as many themes as needed)</w:t>
      </w:r>
    </w:p>
    <w:p w14:paraId="72393BCE" w14:textId="77777777" w:rsidR="00E469A4" w:rsidRPr="00E469A4" w:rsidRDefault="00E469A4" w:rsidP="00E469A4">
      <w:pPr>
        <w:rPr>
          <w:bCs/>
          <w:iCs/>
          <w:lang w:val="en"/>
        </w:rPr>
      </w:pPr>
    </w:p>
    <w:p w14:paraId="6C05A17C" w14:textId="55ABF8F0" w:rsidR="00E469A4" w:rsidRPr="00E469A4" w:rsidRDefault="00E469A4" w:rsidP="00E469A4">
      <w:pPr>
        <w:rPr>
          <w:b/>
          <w:iCs/>
          <w:lang w:val="en"/>
        </w:rPr>
      </w:pPr>
      <w:r w:rsidRPr="00E469A4">
        <w:rPr>
          <w:b/>
          <w:iCs/>
          <w:lang w:val="en"/>
        </w:rPr>
        <w:t>Here’s what you’ll need to cover in each of these:</w:t>
      </w:r>
    </w:p>
    <w:p w14:paraId="237E7EC3" w14:textId="2F1110D4" w:rsidR="00C25385" w:rsidRPr="00C25385" w:rsidRDefault="00C25385" w:rsidP="00E469A4">
      <w:pPr>
        <w:rPr>
          <w:bCs/>
          <w:iCs/>
          <w:lang w:val="en"/>
        </w:rPr>
      </w:pPr>
      <w:r w:rsidRPr="00C25385">
        <w:rPr>
          <w:bCs/>
          <w:iCs/>
          <w:lang w:val="en"/>
        </w:rPr>
        <w:t>Theme 1 (Replace “Theme 1” with the actual name of the theme)</w:t>
      </w:r>
    </w:p>
    <w:p w14:paraId="46D1BA68" w14:textId="15A06CB2" w:rsidR="00C25385" w:rsidRPr="00E469A4" w:rsidRDefault="00C25385" w:rsidP="00E469A4">
      <w:pPr>
        <w:pStyle w:val="ListParagraph"/>
        <w:numPr>
          <w:ilvl w:val="0"/>
          <w:numId w:val="15"/>
        </w:numPr>
        <w:rPr>
          <w:bCs/>
          <w:iCs/>
          <w:lang w:val="en"/>
        </w:rPr>
      </w:pPr>
      <w:r w:rsidRPr="00E469A4">
        <w:rPr>
          <w:bCs/>
          <w:iCs/>
          <w:lang w:val="en"/>
        </w:rPr>
        <w:t xml:space="preserve">Write a sentence </w:t>
      </w:r>
      <w:r w:rsidR="00E469A4" w:rsidRPr="00E469A4">
        <w:rPr>
          <w:bCs/>
          <w:iCs/>
          <w:lang w:val="en"/>
        </w:rPr>
        <w:t xml:space="preserve">or two explaining </w:t>
      </w:r>
      <w:r w:rsidRPr="00E469A4">
        <w:rPr>
          <w:bCs/>
          <w:iCs/>
          <w:lang w:val="en"/>
        </w:rPr>
        <w:t xml:space="preserve">what </w:t>
      </w:r>
      <w:r w:rsidR="00961FB4">
        <w:rPr>
          <w:bCs/>
          <w:iCs/>
          <w:lang w:val="en"/>
        </w:rPr>
        <w:t>the</w:t>
      </w:r>
      <w:r w:rsidRPr="00E469A4">
        <w:rPr>
          <w:bCs/>
          <w:iCs/>
          <w:lang w:val="en"/>
        </w:rPr>
        <w:t xml:space="preserve"> theme is</w:t>
      </w:r>
      <w:r w:rsidR="00961FB4">
        <w:rPr>
          <w:bCs/>
          <w:iCs/>
          <w:lang w:val="en"/>
        </w:rPr>
        <w:t xml:space="preserve"> – </w:t>
      </w:r>
      <w:proofErr w:type="gramStart"/>
      <w:r w:rsidR="00961FB4">
        <w:rPr>
          <w:bCs/>
          <w:iCs/>
          <w:lang w:val="en"/>
        </w:rPr>
        <w:t>i.e.</w:t>
      </w:r>
      <w:proofErr w:type="gramEnd"/>
      <w:r w:rsidR="00961FB4">
        <w:rPr>
          <w:bCs/>
          <w:iCs/>
          <w:lang w:val="en"/>
        </w:rPr>
        <w:t xml:space="preserve"> what does it cover and what does it not cover</w:t>
      </w:r>
    </w:p>
    <w:p w14:paraId="664307A9" w14:textId="70CDD87B" w:rsidR="00C25385" w:rsidRPr="00961FB4" w:rsidRDefault="00C25385" w:rsidP="00961FB4">
      <w:pPr>
        <w:pStyle w:val="ListParagraph"/>
        <w:numPr>
          <w:ilvl w:val="0"/>
          <w:numId w:val="15"/>
        </w:numPr>
        <w:rPr>
          <w:bCs/>
          <w:iCs/>
          <w:lang w:val="en"/>
        </w:rPr>
      </w:pPr>
      <w:r w:rsidRPr="00E469A4">
        <w:rPr>
          <w:bCs/>
          <w:iCs/>
          <w:lang w:val="en"/>
        </w:rPr>
        <w:lastRenderedPageBreak/>
        <w:t>Write a few sentences about wh</w:t>
      </w:r>
      <w:r w:rsidR="00961FB4">
        <w:rPr>
          <w:bCs/>
          <w:iCs/>
          <w:lang w:val="en"/>
        </w:rPr>
        <w:t xml:space="preserve">ich </w:t>
      </w:r>
      <w:r w:rsidR="00E469A4" w:rsidRPr="00E469A4">
        <w:rPr>
          <w:bCs/>
          <w:iCs/>
          <w:lang w:val="en"/>
        </w:rPr>
        <w:t>keywords</w:t>
      </w:r>
      <w:r w:rsidRPr="00E469A4">
        <w:rPr>
          <w:bCs/>
          <w:iCs/>
          <w:lang w:val="en"/>
        </w:rPr>
        <w:t xml:space="preserve"> or phrases from the data represent this theme well. </w:t>
      </w:r>
      <w:r w:rsidR="00E469A4" w:rsidRPr="00961FB4">
        <w:rPr>
          <w:bCs/>
          <w:iCs/>
          <w:lang w:val="en"/>
        </w:rPr>
        <w:t xml:space="preserve">For example: </w:t>
      </w:r>
      <w:r w:rsidR="00E469A4" w:rsidRPr="00961FB4">
        <w:rPr>
          <w:bCs/>
          <w:i/>
          <w:lang w:val="en"/>
        </w:rPr>
        <w:t>“</w:t>
      </w:r>
      <w:r w:rsidRPr="00961FB4">
        <w:rPr>
          <w:bCs/>
          <w:i/>
          <w:lang w:val="en"/>
        </w:rPr>
        <w:t xml:space="preserve">In this theme, some of the </w:t>
      </w:r>
      <w:r w:rsidR="00961FB4" w:rsidRPr="00961FB4">
        <w:rPr>
          <w:bCs/>
          <w:i/>
          <w:lang w:val="en"/>
        </w:rPr>
        <w:t>keywords</w:t>
      </w:r>
      <w:r w:rsidRPr="00961FB4">
        <w:rPr>
          <w:bCs/>
          <w:i/>
          <w:lang w:val="en"/>
        </w:rPr>
        <w:t xml:space="preserve"> or phrases that emerged were digitalization, company growth, etc.”</w:t>
      </w:r>
      <w:r w:rsidRPr="00961FB4">
        <w:rPr>
          <w:bCs/>
          <w:iCs/>
          <w:lang w:val="en"/>
        </w:rPr>
        <w:t xml:space="preserve"> </w:t>
      </w:r>
    </w:p>
    <w:p w14:paraId="3489D528" w14:textId="23F6C8FE" w:rsidR="00C25385" w:rsidRPr="00E469A4" w:rsidRDefault="00C25385" w:rsidP="00E469A4">
      <w:pPr>
        <w:pStyle w:val="ListParagraph"/>
        <w:numPr>
          <w:ilvl w:val="0"/>
          <w:numId w:val="15"/>
        </w:numPr>
        <w:rPr>
          <w:bCs/>
          <w:iCs/>
          <w:lang w:val="en"/>
        </w:rPr>
      </w:pPr>
      <w:r w:rsidRPr="00E469A4">
        <w:rPr>
          <w:bCs/>
          <w:iCs/>
          <w:lang w:val="en"/>
        </w:rPr>
        <w:t>After that, provide at least 2 examples from the data (e.g., direct quotes, paraphrasing, etc.) that illustrate this theme.</w:t>
      </w:r>
    </w:p>
    <w:p w14:paraId="29EA29C8" w14:textId="4D1F86C9" w:rsidR="00C25385" w:rsidRPr="00C25385" w:rsidRDefault="00C25385" w:rsidP="00961FB4">
      <w:pPr>
        <w:rPr>
          <w:bCs/>
          <w:iCs/>
          <w:lang w:val="en"/>
        </w:rPr>
      </w:pPr>
      <w:r w:rsidRPr="00C25385">
        <w:rPr>
          <w:bCs/>
          <w:iCs/>
          <w:lang w:val="en"/>
        </w:rPr>
        <w:t xml:space="preserve">In addition, you can also link your claims to the data by using </w:t>
      </w:r>
      <w:r w:rsidRPr="00C25385">
        <w:rPr>
          <w:b/>
          <w:bCs/>
          <w:iCs/>
          <w:lang w:val="en"/>
        </w:rPr>
        <w:t>appendices</w:t>
      </w:r>
      <w:r w:rsidRPr="00C25385">
        <w:rPr>
          <w:bCs/>
          <w:iCs/>
          <w:lang w:val="en"/>
        </w:rPr>
        <w:t>, which you should reference throughout your text. When you reference</w:t>
      </w:r>
      <w:r w:rsidR="00961FB4">
        <w:rPr>
          <w:bCs/>
          <w:iCs/>
          <w:lang w:val="en"/>
        </w:rPr>
        <w:t xml:space="preserve"> these</w:t>
      </w:r>
      <w:r w:rsidRPr="00C25385">
        <w:rPr>
          <w:bCs/>
          <w:iCs/>
          <w:lang w:val="en"/>
        </w:rPr>
        <w:t xml:space="preserve">, make sure that you include </w:t>
      </w:r>
      <w:r w:rsidRPr="00583405">
        <w:rPr>
          <w:iCs/>
          <w:lang w:val="en"/>
        </w:rPr>
        <w:t>both</w:t>
      </w:r>
      <w:r w:rsidRPr="00C25385">
        <w:rPr>
          <w:b/>
          <w:bCs/>
          <w:iCs/>
          <w:lang w:val="en"/>
        </w:rPr>
        <w:t xml:space="preserve"> </w:t>
      </w:r>
      <w:r w:rsidRPr="00583405">
        <w:rPr>
          <w:iCs/>
          <w:lang w:val="en"/>
        </w:rPr>
        <w:t>the</w:t>
      </w:r>
      <w:r w:rsidRPr="00C25385">
        <w:rPr>
          <w:b/>
          <w:bCs/>
          <w:iCs/>
          <w:lang w:val="en"/>
        </w:rPr>
        <w:t xml:space="preserve"> name/number of the appendix</w:t>
      </w:r>
      <w:r w:rsidRPr="00C25385">
        <w:rPr>
          <w:bCs/>
          <w:iCs/>
          <w:lang w:val="en"/>
        </w:rPr>
        <w:t xml:space="preserve">, as well as </w:t>
      </w:r>
      <w:r w:rsidRPr="00583405">
        <w:rPr>
          <w:b/>
          <w:iCs/>
          <w:lang w:val="en"/>
        </w:rPr>
        <w:t>the line(s)</w:t>
      </w:r>
      <w:r w:rsidRPr="00C25385">
        <w:rPr>
          <w:bCs/>
          <w:iCs/>
          <w:lang w:val="en"/>
        </w:rPr>
        <w:t xml:space="preserve"> from which you drew your data.</w:t>
      </w:r>
    </w:p>
    <w:p w14:paraId="1751A30B" w14:textId="71D5C3EF" w:rsidR="00C25385" w:rsidRDefault="00C25385" w:rsidP="00E469A4">
      <w:pPr>
        <w:rPr>
          <w:b/>
          <w:iCs/>
          <w:lang w:val="en"/>
        </w:rPr>
      </w:pPr>
      <w:r w:rsidRPr="00C25385">
        <w:rPr>
          <w:b/>
          <w:iCs/>
          <w:lang w:val="en"/>
        </w:rPr>
        <w:t>Sub-theme 1</w:t>
      </w:r>
    </w:p>
    <w:p w14:paraId="30CA9B24" w14:textId="180B3821" w:rsidR="00583405" w:rsidRPr="00583405" w:rsidRDefault="00583405" w:rsidP="00E469A4">
      <w:pPr>
        <w:rPr>
          <w:bCs/>
          <w:iCs/>
          <w:lang w:val="en"/>
        </w:rPr>
      </w:pPr>
      <w:r>
        <w:rPr>
          <w:bCs/>
          <w:iCs/>
          <w:lang w:val="en"/>
        </w:rPr>
        <w:t xml:space="preserve">Within each theme, you may find subthemes that are worthy of discussion. </w:t>
      </w:r>
    </w:p>
    <w:p w14:paraId="43207670" w14:textId="17A3A022" w:rsidR="00C25385" w:rsidRPr="00E469A4" w:rsidRDefault="00C25385" w:rsidP="00E469A4">
      <w:pPr>
        <w:pStyle w:val="ListParagraph"/>
        <w:numPr>
          <w:ilvl w:val="0"/>
          <w:numId w:val="14"/>
        </w:numPr>
        <w:rPr>
          <w:bCs/>
          <w:iCs/>
          <w:lang w:val="en"/>
        </w:rPr>
      </w:pPr>
      <w:r w:rsidRPr="00E469A4">
        <w:rPr>
          <w:bCs/>
          <w:iCs/>
          <w:lang w:val="en"/>
        </w:rPr>
        <w:t>Describe this sub-theme</w:t>
      </w:r>
      <w:r w:rsidR="00E469A4" w:rsidRPr="00E469A4">
        <w:rPr>
          <w:bCs/>
          <w:iCs/>
          <w:lang w:val="en"/>
        </w:rPr>
        <w:t xml:space="preserve"> -</w:t>
      </w:r>
      <w:r w:rsidRPr="00E469A4">
        <w:rPr>
          <w:bCs/>
          <w:iCs/>
          <w:lang w:val="en"/>
        </w:rPr>
        <w:t xml:space="preserve"> what is it? For instance, what are some common features of this sub-theme? Be sure to clearly explain how this sub-theme fits into Theme 1.</w:t>
      </w:r>
    </w:p>
    <w:p w14:paraId="4F6C81BA" w14:textId="77777777" w:rsidR="00C25385" w:rsidRPr="00E469A4" w:rsidRDefault="00C25385" w:rsidP="00E469A4">
      <w:pPr>
        <w:pStyle w:val="ListParagraph"/>
        <w:numPr>
          <w:ilvl w:val="0"/>
          <w:numId w:val="14"/>
        </w:numPr>
        <w:rPr>
          <w:bCs/>
          <w:iCs/>
          <w:lang w:val="en"/>
        </w:rPr>
      </w:pPr>
      <w:r w:rsidRPr="00E469A4">
        <w:rPr>
          <w:bCs/>
          <w:iCs/>
          <w:lang w:val="en"/>
        </w:rPr>
        <w:t>Provide at least 2 examples, preferably more, from the data (e.g., direct quotes, paraphrasing, etc.) that illustrate this sub-theme.</w:t>
      </w:r>
    </w:p>
    <w:p w14:paraId="434241FF" w14:textId="00B3A9D4" w:rsidR="00C25385" w:rsidRDefault="00E469A4" w:rsidP="00A658FB">
      <w:pPr>
        <w:rPr>
          <w:bCs/>
          <w:iCs/>
          <w:lang w:val="en"/>
        </w:rPr>
      </w:pPr>
      <w:r>
        <w:rPr>
          <w:bCs/>
          <w:iCs/>
          <w:lang w:val="en"/>
        </w:rPr>
        <w:t xml:space="preserve">Repeat this structure until you’ve covered </w:t>
      </w:r>
      <w:r w:rsidR="00583405">
        <w:rPr>
          <w:bCs/>
          <w:iCs/>
          <w:lang w:val="en"/>
        </w:rPr>
        <w:t>all</w:t>
      </w:r>
      <w:r>
        <w:rPr>
          <w:bCs/>
          <w:iCs/>
          <w:lang w:val="en"/>
        </w:rPr>
        <w:t xml:space="preserve"> your themes and subthemes in detail. </w:t>
      </w:r>
      <w:r w:rsidR="003E3199">
        <w:rPr>
          <w:bCs/>
          <w:iCs/>
          <w:lang w:val="en"/>
        </w:rPr>
        <w:t xml:space="preserve">Importantly, make sure that you provide </w:t>
      </w:r>
      <w:r w:rsidR="003E3199" w:rsidRPr="00583405">
        <w:rPr>
          <w:b/>
          <w:iCs/>
          <w:lang w:val="en"/>
        </w:rPr>
        <w:t>extensive examples</w:t>
      </w:r>
      <w:r w:rsidR="003E3199">
        <w:rPr>
          <w:bCs/>
          <w:iCs/>
          <w:lang w:val="en"/>
        </w:rPr>
        <w:t xml:space="preserve"> from the data to substantiate each of your themes. In this section, it’s important that you </w:t>
      </w:r>
      <w:r w:rsidR="003E3199" w:rsidRPr="003E3199">
        <w:rPr>
          <w:bCs/>
          <w:i/>
          <w:lang w:val="en"/>
        </w:rPr>
        <w:t>show</w:t>
      </w:r>
      <w:r w:rsidR="003E3199">
        <w:rPr>
          <w:bCs/>
          <w:iCs/>
          <w:lang w:val="en"/>
        </w:rPr>
        <w:t xml:space="preserve"> more than you </w:t>
      </w:r>
      <w:r w:rsidR="003E3199" w:rsidRPr="003E3199">
        <w:rPr>
          <w:bCs/>
          <w:i/>
          <w:lang w:val="en"/>
        </w:rPr>
        <w:t>tell</w:t>
      </w:r>
      <w:r w:rsidR="003E3199">
        <w:rPr>
          <w:bCs/>
          <w:iCs/>
          <w:lang w:val="en"/>
        </w:rPr>
        <w:t xml:space="preserve">. </w:t>
      </w:r>
    </w:p>
    <w:p w14:paraId="45891047" w14:textId="77777777" w:rsidR="00C25385" w:rsidRPr="00C25385" w:rsidRDefault="00C25385" w:rsidP="00A658FB">
      <w:pPr>
        <w:rPr>
          <w:bCs/>
          <w:iCs/>
          <w:lang w:val="en"/>
        </w:rPr>
      </w:pPr>
    </w:p>
    <w:p w14:paraId="5BBC0BF3" w14:textId="05B43DA9" w:rsidR="00C8332F" w:rsidRDefault="00C8332F" w:rsidP="00C8332F">
      <w:pPr>
        <w:pStyle w:val="Heading1"/>
        <w:rPr>
          <w:lang w:val="en"/>
        </w:rPr>
      </w:pPr>
      <w:bookmarkStart w:id="2" w:name="_Toc110929175"/>
      <w:r>
        <w:rPr>
          <w:lang w:val="en"/>
        </w:rPr>
        <w:t>Quantitative Studies – Body content</w:t>
      </w:r>
      <w:bookmarkEnd w:id="2"/>
    </w:p>
    <w:p w14:paraId="4AEEFD43" w14:textId="5047ED7F" w:rsidR="007E235D" w:rsidRDefault="00C8332F" w:rsidP="00C8332F">
      <w:pPr>
        <w:rPr>
          <w:iCs/>
          <w:lang w:val="en"/>
        </w:rPr>
      </w:pPr>
      <w:r w:rsidRPr="00C25385">
        <w:rPr>
          <w:iCs/>
          <w:lang w:val="en"/>
        </w:rPr>
        <w:t xml:space="preserve">For </w:t>
      </w:r>
      <w:r>
        <w:rPr>
          <w:iCs/>
          <w:lang w:val="en"/>
        </w:rPr>
        <w:t>quantitative</w:t>
      </w:r>
      <w:r w:rsidRPr="00C25385">
        <w:rPr>
          <w:iCs/>
          <w:lang w:val="en"/>
        </w:rPr>
        <w:t xml:space="preserve"> studies, </w:t>
      </w:r>
      <w:r>
        <w:rPr>
          <w:iCs/>
          <w:lang w:val="en"/>
        </w:rPr>
        <w:t xml:space="preserve">the body section tends to follow a </w:t>
      </w:r>
      <w:proofErr w:type="gramStart"/>
      <w:r>
        <w:rPr>
          <w:iCs/>
          <w:lang w:val="en"/>
        </w:rPr>
        <w:t>fairly standardized</w:t>
      </w:r>
      <w:proofErr w:type="gramEnd"/>
      <w:r>
        <w:rPr>
          <w:iCs/>
          <w:lang w:val="en"/>
        </w:rPr>
        <w:t xml:space="preserve"> structure along the following lines:</w:t>
      </w:r>
    </w:p>
    <w:p w14:paraId="726F0936" w14:textId="5A8EE23A" w:rsidR="00C8332F" w:rsidRDefault="00C8332F" w:rsidP="00C8332F">
      <w:pPr>
        <w:pStyle w:val="ListParagraph"/>
        <w:numPr>
          <w:ilvl w:val="0"/>
          <w:numId w:val="17"/>
        </w:numPr>
        <w:rPr>
          <w:lang w:val="en"/>
        </w:rPr>
      </w:pPr>
      <w:r>
        <w:rPr>
          <w:lang w:val="en"/>
        </w:rPr>
        <w:t>Sample demographics</w:t>
      </w:r>
    </w:p>
    <w:p w14:paraId="3689B3BF" w14:textId="57D6F66A" w:rsidR="00C8332F" w:rsidRDefault="00C8332F" w:rsidP="00C8332F">
      <w:pPr>
        <w:pStyle w:val="ListParagraph"/>
        <w:numPr>
          <w:ilvl w:val="0"/>
          <w:numId w:val="17"/>
        </w:numPr>
        <w:rPr>
          <w:lang w:val="en"/>
        </w:rPr>
      </w:pPr>
      <w:r>
        <w:rPr>
          <w:lang w:val="en"/>
        </w:rPr>
        <w:t>Descriptive statistics</w:t>
      </w:r>
    </w:p>
    <w:p w14:paraId="156CE946" w14:textId="4F419F81" w:rsidR="00C8332F" w:rsidRDefault="00C8332F" w:rsidP="00C8332F">
      <w:pPr>
        <w:pStyle w:val="ListParagraph"/>
        <w:numPr>
          <w:ilvl w:val="0"/>
          <w:numId w:val="17"/>
        </w:numPr>
        <w:rPr>
          <w:lang w:val="en"/>
        </w:rPr>
      </w:pPr>
      <w:r>
        <w:rPr>
          <w:lang w:val="en"/>
        </w:rPr>
        <w:t>Inferential statistics (if applicable)</w:t>
      </w:r>
    </w:p>
    <w:p w14:paraId="2390FD18" w14:textId="5B92EBF4" w:rsidR="00C8332F" w:rsidRDefault="00200F8D" w:rsidP="00C8332F">
      <w:pPr>
        <w:rPr>
          <w:lang w:val="en"/>
        </w:rPr>
      </w:pPr>
      <w:r>
        <w:rPr>
          <w:lang w:val="en"/>
        </w:rPr>
        <w:t xml:space="preserve">To create a strong link between the results chapter and the golden thread, it often makes sense to structure the descriptive and inferential statistics </w:t>
      </w:r>
      <w:r w:rsidRPr="00583405">
        <w:rPr>
          <w:b/>
          <w:bCs/>
          <w:lang w:val="en"/>
        </w:rPr>
        <w:t>per research question</w:t>
      </w:r>
      <w:r>
        <w:rPr>
          <w:lang w:val="en"/>
        </w:rPr>
        <w:t xml:space="preserve">. In this template, we’ll present this type of structure. However, you’re free to combine </w:t>
      </w:r>
      <w:r w:rsidR="00583405">
        <w:rPr>
          <w:lang w:val="en"/>
        </w:rPr>
        <w:t>all</w:t>
      </w:r>
      <w:r>
        <w:rPr>
          <w:lang w:val="en"/>
        </w:rPr>
        <w:t xml:space="preserve"> your research questions into one section if this makes more sense for your study. </w:t>
      </w:r>
    </w:p>
    <w:p w14:paraId="14856A6D" w14:textId="77777777" w:rsidR="00200F8D" w:rsidRPr="00200F8D" w:rsidRDefault="00200F8D" w:rsidP="00200F8D">
      <w:pPr>
        <w:rPr>
          <w:b/>
          <w:lang w:val="en"/>
        </w:rPr>
      </w:pPr>
      <w:r w:rsidRPr="00200F8D">
        <w:rPr>
          <w:b/>
          <w:lang w:val="en"/>
        </w:rPr>
        <w:t>Overview of Sample Demographic</w:t>
      </w:r>
    </w:p>
    <w:p w14:paraId="0E57EC8A" w14:textId="77777777" w:rsidR="00200F8D" w:rsidRDefault="00200F8D" w:rsidP="00200F8D">
      <w:pPr>
        <w:rPr>
          <w:lang w:val="en"/>
        </w:rPr>
      </w:pPr>
      <w:r w:rsidRPr="00200F8D">
        <w:rPr>
          <w:lang w:val="en"/>
        </w:rPr>
        <w:t>If you have collected data from human subjects, the first set of data that you should present in this chapter is an overview of the sample demographics.</w:t>
      </w:r>
    </w:p>
    <w:p w14:paraId="74B7F7CC" w14:textId="003F08BF" w:rsidR="00200F8D" w:rsidRPr="00200F8D" w:rsidRDefault="00200F8D" w:rsidP="00200F8D">
      <w:pPr>
        <w:rPr>
          <w:lang w:val="en"/>
        </w:rPr>
      </w:pPr>
      <w:r w:rsidRPr="00200F8D">
        <w:rPr>
          <w:lang w:val="en"/>
        </w:rPr>
        <w:t>Some of the more typical demographic information includes:</w:t>
      </w:r>
    </w:p>
    <w:p w14:paraId="50AA45D1" w14:textId="215302DF" w:rsidR="00200F8D" w:rsidRPr="00200F8D" w:rsidRDefault="00200F8D" w:rsidP="00200F8D">
      <w:pPr>
        <w:numPr>
          <w:ilvl w:val="0"/>
          <w:numId w:val="18"/>
        </w:numPr>
        <w:rPr>
          <w:lang w:val="en"/>
        </w:rPr>
      </w:pPr>
      <w:r>
        <w:rPr>
          <w:lang w:val="en"/>
        </w:rPr>
        <w:t>How age is distributed</w:t>
      </w:r>
    </w:p>
    <w:p w14:paraId="2F4554BE" w14:textId="77777777" w:rsidR="00200F8D" w:rsidRPr="00200F8D" w:rsidRDefault="00200F8D" w:rsidP="00200F8D">
      <w:pPr>
        <w:numPr>
          <w:ilvl w:val="0"/>
          <w:numId w:val="18"/>
        </w:numPr>
        <w:rPr>
          <w:lang w:val="en"/>
        </w:rPr>
      </w:pPr>
      <w:r w:rsidRPr="00200F8D">
        <w:rPr>
          <w:lang w:val="en"/>
        </w:rPr>
        <w:t>How gender is distributed</w:t>
      </w:r>
    </w:p>
    <w:p w14:paraId="11D0D37E" w14:textId="77777777" w:rsidR="00200F8D" w:rsidRPr="00200F8D" w:rsidRDefault="00200F8D" w:rsidP="00200F8D">
      <w:pPr>
        <w:numPr>
          <w:ilvl w:val="0"/>
          <w:numId w:val="18"/>
        </w:numPr>
        <w:rPr>
          <w:lang w:val="en"/>
        </w:rPr>
      </w:pPr>
      <w:r w:rsidRPr="00200F8D">
        <w:rPr>
          <w:lang w:val="en"/>
        </w:rPr>
        <w:t>How race and/or ethnicity is distributed</w:t>
      </w:r>
    </w:p>
    <w:p w14:paraId="134E53C8" w14:textId="77777777" w:rsidR="00200F8D" w:rsidRPr="00200F8D" w:rsidRDefault="00200F8D" w:rsidP="00200F8D">
      <w:pPr>
        <w:numPr>
          <w:ilvl w:val="0"/>
          <w:numId w:val="18"/>
        </w:numPr>
        <w:rPr>
          <w:lang w:val="en"/>
        </w:rPr>
      </w:pPr>
      <w:r w:rsidRPr="00200F8D">
        <w:rPr>
          <w:lang w:val="en"/>
        </w:rPr>
        <w:t>The areas in which they live</w:t>
      </w:r>
    </w:p>
    <w:p w14:paraId="36DAFCCB" w14:textId="02604117" w:rsidR="00200F8D" w:rsidRPr="00200F8D" w:rsidRDefault="00200F8D" w:rsidP="00200F8D">
      <w:pPr>
        <w:rPr>
          <w:lang w:val="en"/>
        </w:rPr>
      </w:pPr>
      <w:r>
        <w:rPr>
          <w:lang w:val="en"/>
        </w:rPr>
        <w:lastRenderedPageBreak/>
        <w:t xml:space="preserve">This information, although </w:t>
      </w:r>
      <w:r w:rsidR="00583405">
        <w:rPr>
          <w:lang w:val="en"/>
        </w:rPr>
        <w:t>basic</w:t>
      </w:r>
      <w:r>
        <w:rPr>
          <w:lang w:val="en"/>
        </w:rPr>
        <w:t>, is very important as it demonstrates</w:t>
      </w:r>
      <w:r w:rsidRPr="00200F8D">
        <w:rPr>
          <w:lang w:val="en"/>
        </w:rPr>
        <w:t xml:space="preserve"> </w:t>
      </w:r>
      <w:r w:rsidRPr="00583405">
        <w:rPr>
          <w:b/>
          <w:bCs/>
          <w:lang w:val="en"/>
        </w:rPr>
        <w:t>how representative</w:t>
      </w:r>
      <w:r>
        <w:rPr>
          <w:lang w:val="en"/>
        </w:rPr>
        <w:t xml:space="preserve"> (or otherwise)</w:t>
      </w:r>
      <w:r w:rsidRPr="00200F8D">
        <w:rPr>
          <w:lang w:val="en"/>
        </w:rPr>
        <w:t xml:space="preserve"> the sample is of the broader population</w:t>
      </w:r>
      <w:r>
        <w:rPr>
          <w:lang w:val="en"/>
        </w:rPr>
        <w:t>,</w:t>
      </w:r>
      <w:r w:rsidRPr="00200F8D">
        <w:rPr>
          <w:lang w:val="en"/>
        </w:rPr>
        <w:t xml:space="preserve"> which can speak to the generalizability of your findings.</w:t>
      </w:r>
      <w:r>
        <w:rPr>
          <w:lang w:val="en"/>
        </w:rPr>
        <w:t xml:space="preserve"> </w:t>
      </w:r>
      <w:r w:rsidRPr="00200F8D">
        <w:rPr>
          <w:lang w:val="en"/>
        </w:rPr>
        <w:t xml:space="preserve">Even if you’re not interested in </w:t>
      </w:r>
      <w:r w:rsidR="00583405">
        <w:rPr>
          <w:lang w:val="en"/>
        </w:rPr>
        <w:t>achieving</w:t>
      </w:r>
      <w:r w:rsidRPr="00200F8D">
        <w:rPr>
          <w:lang w:val="en"/>
        </w:rPr>
        <w:t xml:space="preserve"> generalizable results, it’s still a good idea to include this information </w:t>
      </w:r>
      <w:r w:rsidR="00583405">
        <w:rPr>
          <w:lang w:val="en"/>
        </w:rPr>
        <w:t>as</w:t>
      </w:r>
      <w:r w:rsidRPr="00200F8D">
        <w:rPr>
          <w:lang w:val="en"/>
        </w:rPr>
        <w:t xml:space="preserve"> it </w:t>
      </w:r>
      <w:r w:rsidR="00583405">
        <w:rPr>
          <w:lang w:val="en"/>
        </w:rPr>
        <w:t xml:space="preserve">will </w:t>
      </w:r>
      <w:r w:rsidRPr="00200F8D">
        <w:rPr>
          <w:lang w:val="en"/>
        </w:rPr>
        <w:t>contextualize your findings which then helps you interpret your data.</w:t>
      </w:r>
    </w:p>
    <w:p w14:paraId="0A20C886" w14:textId="77777777" w:rsidR="00200F8D" w:rsidRPr="00200F8D" w:rsidRDefault="00200F8D" w:rsidP="00200F8D">
      <w:pPr>
        <w:rPr>
          <w:b/>
          <w:lang w:val="en"/>
        </w:rPr>
      </w:pPr>
      <w:r w:rsidRPr="00200F8D">
        <w:rPr>
          <w:b/>
          <w:lang w:val="en"/>
        </w:rPr>
        <w:t>Research Question 1</w:t>
      </w:r>
    </w:p>
    <w:p w14:paraId="26B968D0" w14:textId="02EDE45B" w:rsidR="00200F8D" w:rsidRPr="00200F8D" w:rsidRDefault="00200F8D" w:rsidP="00200F8D">
      <w:pPr>
        <w:rPr>
          <w:lang w:val="en"/>
        </w:rPr>
      </w:pPr>
      <w:r w:rsidRPr="00200F8D">
        <w:rPr>
          <w:lang w:val="en"/>
        </w:rPr>
        <w:t>In this section, you should write a clear, coherent, and concise summary of the results to Research Question 1 or to the relevant hypothesis, if appropriate. In this summary</w:t>
      </w:r>
      <w:r>
        <w:rPr>
          <w:lang w:val="en"/>
        </w:rPr>
        <w:t>,</w:t>
      </w:r>
      <w:r w:rsidRPr="00200F8D">
        <w:rPr>
          <w:lang w:val="en"/>
        </w:rPr>
        <w:t xml:space="preserve"> you</w:t>
      </w:r>
      <w:r>
        <w:rPr>
          <w:lang w:val="en"/>
        </w:rPr>
        <w:t>’</w:t>
      </w:r>
      <w:r w:rsidRPr="00200F8D">
        <w:rPr>
          <w:lang w:val="en"/>
        </w:rPr>
        <w:t xml:space="preserve">ll </w:t>
      </w:r>
      <w:r>
        <w:rPr>
          <w:lang w:val="en"/>
        </w:rPr>
        <w:t>need</w:t>
      </w:r>
      <w:r w:rsidRPr="00200F8D">
        <w:rPr>
          <w:lang w:val="en"/>
        </w:rPr>
        <w:t xml:space="preserve"> to include the </w:t>
      </w:r>
      <w:r>
        <w:rPr>
          <w:lang w:val="en"/>
        </w:rPr>
        <w:t>respective</w:t>
      </w:r>
      <w:r w:rsidRPr="00200F8D">
        <w:rPr>
          <w:lang w:val="en"/>
        </w:rPr>
        <w:t xml:space="preserve"> descriptive and inferential statistics.</w:t>
      </w:r>
    </w:p>
    <w:p w14:paraId="31F6CCE1" w14:textId="47C10D74" w:rsidR="00200F8D" w:rsidRPr="00200F8D" w:rsidRDefault="00200F8D" w:rsidP="00200F8D">
      <w:pPr>
        <w:rPr>
          <w:b/>
          <w:lang w:val="en"/>
        </w:rPr>
      </w:pPr>
      <w:r w:rsidRPr="00200F8D">
        <w:rPr>
          <w:lang w:val="en"/>
        </w:rPr>
        <w:t>For the</w:t>
      </w:r>
      <w:r w:rsidRPr="00200F8D">
        <w:rPr>
          <w:b/>
          <w:lang w:val="en"/>
        </w:rPr>
        <w:t xml:space="preserve"> </w:t>
      </w:r>
      <w:r w:rsidR="000461B9">
        <w:rPr>
          <w:b/>
          <w:lang w:val="en"/>
        </w:rPr>
        <w:t>d</w:t>
      </w:r>
      <w:r w:rsidRPr="00200F8D">
        <w:rPr>
          <w:b/>
          <w:lang w:val="en"/>
        </w:rPr>
        <w:t xml:space="preserve">escriptive </w:t>
      </w:r>
      <w:r w:rsidR="000461B9">
        <w:rPr>
          <w:b/>
          <w:lang w:val="en"/>
        </w:rPr>
        <w:t>s</w:t>
      </w:r>
      <w:r w:rsidRPr="00200F8D">
        <w:rPr>
          <w:b/>
          <w:lang w:val="en"/>
        </w:rPr>
        <w:t>tatistics</w:t>
      </w:r>
      <w:r w:rsidR="000461B9">
        <w:rPr>
          <w:b/>
          <w:lang w:val="en"/>
        </w:rPr>
        <w:t>,</w:t>
      </w:r>
      <w:r w:rsidRPr="00200F8D">
        <w:rPr>
          <w:b/>
          <w:lang w:val="en"/>
        </w:rPr>
        <w:t xml:space="preserve"> </w:t>
      </w:r>
      <w:r w:rsidRPr="00200F8D">
        <w:rPr>
          <w:lang w:val="en"/>
        </w:rPr>
        <w:t xml:space="preserve">you’ll want to present </w:t>
      </w:r>
      <w:r w:rsidR="000461B9">
        <w:rPr>
          <w:lang w:val="en"/>
        </w:rPr>
        <w:t>the measures of central tendency</w:t>
      </w:r>
      <w:r>
        <w:rPr>
          <w:lang w:val="en"/>
        </w:rPr>
        <w:t xml:space="preserve"> </w:t>
      </w:r>
      <w:r w:rsidR="000461B9">
        <w:rPr>
          <w:lang w:val="en"/>
        </w:rPr>
        <w:t>(</w:t>
      </w:r>
      <w:r w:rsidR="00617CD5">
        <w:rPr>
          <w:lang w:val="en"/>
        </w:rPr>
        <w:t>e.g.,</w:t>
      </w:r>
      <w:r w:rsidRPr="00200F8D">
        <w:rPr>
          <w:lang w:val="en"/>
        </w:rPr>
        <w:t xml:space="preserve"> mean, median, mode, skewness, </w:t>
      </w:r>
      <w:r w:rsidR="00617CD5" w:rsidRPr="00200F8D">
        <w:rPr>
          <w:lang w:val="en"/>
        </w:rPr>
        <w:t>etc.</w:t>
      </w:r>
      <w:r w:rsidR="000461B9">
        <w:rPr>
          <w:lang w:val="en"/>
        </w:rPr>
        <w:t>)</w:t>
      </w:r>
      <w:r w:rsidRPr="00200F8D">
        <w:rPr>
          <w:lang w:val="en"/>
        </w:rPr>
        <w:t>, depending on the type of data you collected</w:t>
      </w:r>
      <w:r w:rsidR="000461B9">
        <w:rPr>
          <w:lang w:val="en"/>
        </w:rPr>
        <w:t xml:space="preserve"> (</w:t>
      </w:r>
      <w:r w:rsidR="00617CD5">
        <w:rPr>
          <w:lang w:val="en"/>
        </w:rPr>
        <w:t>e.g.,</w:t>
      </w:r>
      <w:r w:rsidR="000461B9">
        <w:rPr>
          <w:lang w:val="en"/>
        </w:rPr>
        <w:t xml:space="preserve"> </w:t>
      </w:r>
      <w:hyperlink r:id="rId13" w:history="1">
        <w:r w:rsidR="000461B9" w:rsidRPr="00617CD5">
          <w:rPr>
            <w:rStyle w:val="Hyperlink"/>
            <w:lang w:val="en"/>
          </w:rPr>
          <w:t>nominal, ordinal, interval or ratio</w:t>
        </w:r>
      </w:hyperlink>
      <w:r w:rsidR="000461B9">
        <w:rPr>
          <w:lang w:val="en"/>
        </w:rPr>
        <w:t>).</w:t>
      </w:r>
    </w:p>
    <w:p w14:paraId="6BFFE3FF" w14:textId="228FC502" w:rsidR="000461B9" w:rsidRPr="000461B9" w:rsidRDefault="000461B9" w:rsidP="00200F8D">
      <w:pPr>
        <w:numPr>
          <w:ilvl w:val="0"/>
          <w:numId w:val="18"/>
        </w:numPr>
        <w:rPr>
          <w:bCs/>
          <w:lang w:val="en"/>
        </w:rPr>
      </w:pPr>
      <w:r>
        <w:rPr>
          <w:bCs/>
          <w:lang w:val="en"/>
        </w:rPr>
        <w:t>Make sure that you cover the measures of central tendency for all variables in your study.</w:t>
      </w:r>
    </w:p>
    <w:p w14:paraId="641E9AFE" w14:textId="5BCAAAB8" w:rsidR="00200F8D" w:rsidRPr="000461B9" w:rsidRDefault="00200F8D" w:rsidP="00200F8D">
      <w:pPr>
        <w:numPr>
          <w:ilvl w:val="0"/>
          <w:numId w:val="18"/>
        </w:numPr>
        <w:rPr>
          <w:b/>
          <w:lang w:val="en"/>
        </w:rPr>
      </w:pPr>
      <w:r w:rsidRPr="00200F8D">
        <w:rPr>
          <w:lang w:val="en"/>
        </w:rPr>
        <w:t>It’s a good idea to present this</w:t>
      </w:r>
      <w:r w:rsidR="000461B9">
        <w:rPr>
          <w:lang w:val="en"/>
        </w:rPr>
        <w:t xml:space="preserve"> type of</w:t>
      </w:r>
      <w:r w:rsidRPr="00200F8D">
        <w:rPr>
          <w:lang w:val="en"/>
        </w:rPr>
        <w:t xml:space="preserve"> information in a large table, </w:t>
      </w:r>
      <w:r w:rsidR="000461B9">
        <w:rPr>
          <w:lang w:val="en"/>
        </w:rPr>
        <w:t xml:space="preserve">as </w:t>
      </w:r>
      <w:r w:rsidR="00617CD5">
        <w:rPr>
          <w:lang w:val="en"/>
        </w:rPr>
        <w:t>this</w:t>
      </w:r>
      <w:r w:rsidRPr="00200F8D">
        <w:rPr>
          <w:lang w:val="en"/>
        </w:rPr>
        <w:t xml:space="preserve"> will make it eas</w:t>
      </w:r>
      <w:r w:rsidR="00617CD5">
        <w:rPr>
          <w:lang w:val="en"/>
        </w:rPr>
        <w:t>ier</w:t>
      </w:r>
      <w:r w:rsidRPr="00200F8D">
        <w:rPr>
          <w:lang w:val="en"/>
        </w:rPr>
        <w:t xml:space="preserve"> to read and understand. </w:t>
      </w:r>
    </w:p>
    <w:p w14:paraId="712B4B3D" w14:textId="1796D1CD" w:rsidR="000461B9" w:rsidRPr="00200F8D" w:rsidRDefault="000461B9" w:rsidP="00200F8D">
      <w:pPr>
        <w:numPr>
          <w:ilvl w:val="0"/>
          <w:numId w:val="18"/>
        </w:numPr>
        <w:rPr>
          <w:b/>
          <w:lang w:val="en"/>
        </w:rPr>
      </w:pPr>
      <w:r>
        <w:rPr>
          <w:lang w:val="en"/>
        </w:rPr>
        <w:t xml:space="preserve">If you are </w:t>
      </w:r>
      <w:r w:rsidR="00617CD5">
        <w:rPr>
          <w:lang w:val="en"/>
        </w:rPr>
        <w:t>utilizing</w:t>
      </w:r>
      <w:r>
        <w:rPr>
          <w:lang w:val="en"/>
        </w:rPr>
        <w:t xml:space="preserve"> composite measures, you’ll also need to present reliability statistics (e.g., Cronbach’s alpha) for each measure. </w:t>
      </w:r>
    </w:p>
    <w:p w14:paraId="052CF884" w14:textId="521C1151" w:rsidR="00200F8D" w:rsidRPr="00200F8D" w:rsidRDefault="00200F8D" w:rsidP="00200F8D">
      <w:pPr>
        <w:numPr>
          <w:ilvl w:val="0"/>
          <w:numId w:val="18"/>
        </w:numPr>
        <w:rPr>
          <w:b/>
          <w:lang w:val="en"/>
        </w:rPr>
      </w:pPr>
      <w:r w:rsidRPr="00200F8D">
        <w:rPr>
          <w:lang w:val="en"/>
        </w:rPr>
        <w:t xml:space="preserve">Be sure to label </w:t>
      </w:r>
      <w:r w:rsidR="00617CD5">
        <w:rPr>
          <w:lang w:val="en"/>
        </w:rPr>
        <w:t>all</w:t>
      </w:r>
      <w:r w:rsidRPr="00200F8D">
        <w:rPr>
          <w:lang w:val="en"/>
        </w:rPr>
        <w:t xml:space="preserve"> table</w:t>
      </w:r>
      <w:r w:rsidR="00617CD5">
        <w:rPr>
          <w:lang w:val="en"/>
        </w:rPr>
        <w:t>s</w:t>
      </w:r>
      <w:r w:rsidRPr="00200F8D">
        <w:rPr>
          <w:lang w:val="en"/>
        </w:rPr>
        <w:t xml:space="preserve"> with clear and simple title</w:t>
      </w:r>
      <w:r w:rsidR="00617CD5">
        <w:rPr>
          <w:lang w:val="en"/>
        </w:rPr>
        <w:t>s</w:t>
      </w:r>
      <w:r w:rsidRPr="00200F8D">
        <w:rPr>
          <w:lang w:val="en"/>
        </w:rPr>
        <w:t xml:space="preserve">, </w:t>
      </w:r>
      <w:r w:rsidR="00617CD5">
        <w:rPr>
          <w:lang w:val="en"/>
        </w:rPr>
        <w:t>and reference accordingly.</w:t>
      </w:r>
    </w:p>
    <w:p w14:paraId="29468532" w14:textId="17D34689" w:rsidR="00200F8D" w:rsidRPr="00200F8D" w:rsidRDefault="00200F8D" w:rsidP="00200F8D">
      <w:pPr>
        <w:rPr>
          <w:b/>
          <w:lang w:val="en"/>
        </w:rPr>
      </w:pPr>
      <w:r w:rsidRPr="00200F8D">
        <w:rPr>
          <w:lang w:val="en"/>
        </w:rPr>
        <w:t>Next</w:t>
      </w:r>
      <w:r>
        <w:rPr>
          <w:lang w:val="en"/>
        </w:rPr>
        <w:t>,</w:t>
      </w:r>
      <w:r w:rsidRPr="00200F8D">
        <w:rPr>
          <w:lang w:val="en"/>
        </w:rPr>
        <w:t xml:space="preserve"> you should present your</w:t>
      </w:r>
      <w:r w:rsidRPr="00200F8D">
        <w:rPr>
          <w:b/>
          <w:lang w:val="en"/>
        </w:rPr>
        <w:t xml:space="preserve"> </w:t>
      </w:r>
      <w:r w:rsidR="000461B9">
        <w:rPr>
          <w:b/>
          <w:lang w:val="en"/>
        </w:rPr>
        <w:t>i</w:t>
      </w:r>
      <w:r w:rsidRPr="00200F8D">
        <w:rPr>
          <w:b/>
          <w:lang w:val="en"/>
        </w:rPr>
        <w:t xml:space="preserve">nferential </w:t>
      </w:r>
      <w:r w:rsidR="000461B9">
        <w:rPr>
          <w:b/>
          <w:lang w:val="en"/>
        </w:rPr>
        <w:t>s</w:t>
      </w:r>
      <w:r w:rsidRPr="00200F8D">
        <w:rPr>
          <w:b/>
          <w:lang w:val="en"/>
        </w:rPr>
        <w:t>tatistics</w:t>
      </w:r>
      <w:r w:rsidRPr="00200F8D">
        <w:rPr>
          <w:lang w:val="en"/>
        </w:rPr>
        <w:t xml:space="preserve">, if </w:t>
      </w:r>
      <w:r>
        <w:rPr>
          <w:lang w:val="en"/>
        </w:rPr>
        <w:t xml:space="preserve">applicable to your </w:t>
      </w:r>
      <w:r w:rsidR="00696712">
        <w:rPr>
          <w:lang w:val="en"/>
        </w:rPr>
        <w:t>research question</w:t>
      </w:r>
      <w:r>
        <w:rPr>
          <w:lang w:val="en"/>
        </w:rPr>
        <w:t>.</w:t>
      </w:r>
      <w:r w:rsidRPr="00200F8D">
        <w:rPr>
          <w:b/>
          <w:lang w:val="en"/>
        </w:rPr>
        <w:t xml:space="preserve"> </w:t>
      </w:r>
    </w:p>
    <w:p w14:paraId="11708D35" w14:textId="77777777" w:rsidR="00200F8D" w:rsidRPr="00200F8D" w:rsidRDefault="00200F8D" w:rsidP="00200F8D">
      <w:pPr>
        <w:numPr>
          <w:ilvl w:val="0"/>
          <w:numId w:val="18"/>
        </w:numPr>
        <w:rPr>
          <w:b/>
          <w:lang w:val="en"/>
        </w:rPr>
      </w:pPr>
      <w:r w:rsidRPr="00200F8D">
        <w:rPr>
          <w:lang w:val="en"/>
        </w:rPr>
        <w:t>Remind the reader of the type of analysis that you used (e.g., ANOVA, t-test, multiple regression, etc.). Even though you detailed this in your methodology chapter, it’s a good idea to reiterate it to promote coherence across chapters.</w:t>
      </w:r>
    </w:p>
    <w:p w14:paraId="25E5ED04" w14:textId="4A1DAB6E" w:rsidR="00200F8D" w:rsidRPr="00200F8D" w:rsidRDefault="00200F8D" w:rsidP="00200F8D">
      <w:pPr>
        <w:numPr>
          <w:ilvl w:val="0"/>
          <w:numId w:val="18"/>
        </w:numPr>
        <w:rPr>
          <w:lang w:val="en"/>
        </w:rPr>
      </w:pPr>
      <w:r w:rsidRPr="00200F8D">
        <w:rPr>
          <w:lang w:val="en"/>
        </w:rPr>
        <w:t xml:space="preserve">Make sure that you present all relevant findings, even if they are </w:t>
      </w:r>
      <w:hyperlink r:id="rId14" w:history="1">
        <w:r w:rsidRPr="00A14AFF">
          <w:rPr>
            <w:rStyle w:val="Hyperlink"/>
            <w:lang w:val="en"/>
          </w:rPr>
          <w:t>not statistically significant</w:t>
        </w:r>
      </w:hyperlink>
      <w:r w:rsidRPr="00200F8D">
        <w:rPr>
          <w:lang w:val="en"/>
        </w:rPr>
        <w:t xml:space="preserve"> or not what you were hoping for. </w:t>
      </w:r>
    </w:p>
    <w:p w14:paraId="254EAC41" w14:textId="07328103" w:rsidR="00200F8D" w:rsidRDefault="00200F8D" w:rsidP="00200F8D">
      <w:pPr>
        <w:rPr>
          <w:lang w:val="en"/>
        </w:rPr>
      </w:pPr>
      <w:r w:rsidRPr="00200F8D">
        <w:rPr>
          <w:lang w:val="en"/>
        </w:rPr>
        <w:t xml:space="preserve">Lastly, </w:t>
      </w:r>
      <w:proofErr w:type="gramStart"/>
      <w:r w:rsidRPr="00200F8D">
        <w:rPr>
          <w:lang w:val="en"/>
        </w:rPr>
        <w:t>clearly</w:t>
      </w:r>
      <w:proofErr w:type="gramEnd"/>
      <w:r w:rsidRPr="00200F8D">
        <w:rPr>
          <w:lang w:val="en"/>
        </w:rPr>
        <w:t xml:space="preserve"> and briefly state how the findings answer Research Question 1 or the relevant hypothesis, but </w:t>
      </w:r>
      <w:r w:rsidRPr="00A14AFF">
        <w:rPr>
          <w:b/>
          <w:bCs/>
          <w:lang w:val="en"/>
        </w:rPr>
        <w:t>do not interpret</w:t>
      </w:r>
      <w:r w:rsidRPr="00200F8D">
        <w:rPr>
          <w:lang w:val="en"/>
        </w:rPr>
        <w:t xml:space="preserve"> or try to make </w:t>
      </w:r>
      <w:r w:rsidRPr="00A14AFF">
        <w:rPr>
          <w:b/>
          <w:bCs/>
          <w:lang w:val="en"/>
        </w:rPr>
        <w:t>meaning of the results</w:t>
      </w:r>
      <w:r w:rsidRPr="00200F8D">
        <w:rPr>
          <w:lang w:val="en"/>
        </w:rPr>
        <w:t xml:space="preserve"> in this chapter because you’ll do that in the discussion chapter</w:t>
      </w:r>
      <w:r w:rsidR="000461B9">
        <w:rPr>
          <w:lang w:val="en"/>
        </w:rPr>
        <w:t xml:space="preserve"> (the next chapter)</w:t>
      </w:r>
      <w:r w:rsidRPr="00200F8D">
        <w:rPr>
          <w:lang w:val="en"/>
        </w:rPr>
        <w:t>.</w:t>
      </w:r>
    </w:p>
    <w:p w14:paraId="72C4EC8C" w14:textId="5C7777F1" w:rsidR="00696712" w:rsidRPr="00200F8D" w:rsidRDefault="00696712" w:rsidP="00696712">
      <w:pPr>
        <w:rPr>
          <w:b/>
          <w:lang w:val="en"/>
        </w:rPr>
      </w:pPr>
      <w:r w:rsidRPr="00200F8D">
        <w:rPr>
          <w:b/>
          <w:lang w:val="en"/>
        </w:rPr>
        <w:t xml:space="preserve">Research Question </w:t>
      </w:r>
      <w:r>
        <w:rPr>
          <w:b/>
          <w:lang w:val="en"/>
        </w:rPr>
        <w:t xml:space="preserve">2, 3, 4, </w:t>
      </w:r>
      <w:proofErr w:type="spellStart"/>
      <w:r>
        <w:rPr>
          <w:b/>
          <w:lang w:val="en"/>
        </w:rPr>
        <w:t>etc</w:t>
      </w:r>
      <w:proofErr w:type="spellEnd"/>
      <w:r>
        <w:rPr>
          <w:b/>
          <w:lang w:val="en"/>
        </w:rPr>
        <w:t>…</w:t>
      </w:r>
    </w:p>
    <w:p w14:paraId="550DA655" w14:textId="4048CCC7" w:rsidR="00696712" w:rsidRPr="00200F8D" w:rsidRDefault="00696712" w:rsidP="00200F8D">
      <w:pPr>
        <w:rPr>
          <w:lang w:val="en"/>
        </w:rPr>
      </w:pPr>
      <w:r>
        <w:rPr>
          <w:lang w:val="en"/>
        </w:rPr>
        <w:t xml:space="preserve">Rinse and repeat for the remainder of the research questions, keeping a consistent structure. </w:t>
      </w:r>
    </w:p>
    <w:p w14:paraId="50909557" w14:textId="7FD1A1B1" w:rsidR="00696712" w:rsidRDefault="00696712" w:rsidP="00696712">
      <w:pPr>
        <w:rPr>
          <w:lang w:val="en"/>
        </w:rPr>
      </w:pPr>
      <w:r>
        <w:rPr>
          <w:lang w:val="en"/>
        </w:rPr>
        <w:t>Throughout this chapter, it’s important to</w:t>
      </w:r>
      <w:r w:rsidRPr="00200F8D">
        <w:rPr>
          <w:lang w:val="en"/>
        </w:rPr>
        <w:t xml:space="preserve"> make </w:t>
      </w:r>
      <w:r w:rsidRPr="00A14AFF">
        <w:rPr>
          <w:b/>
          <w:bCs/>
          <w:lang w:val="en"/>
        </w:rPr>
        <w:t xml:space="preserve">effective use of figures, </w:t>
      </w:r>
      <w:proofErr w:type="gramStart"/>
      <w:r w:rsidRPr="00A14AFF">
        <w:rPr>
          <w:b/>
          <w:bCs/>
          <w:lang w:val="en"/>
        </w:rPr>
        <w:t>charts</w:t>
      </w:r>
      <w:proofErr w:type="gramEnd"/>
      <w:r w:rsidR="00A14AFF">
        <w:rPr>
          <w:b/>
          <w:bCs/>
          <w:lang w:val="en"/>
        </w:rPr>
        <w:t xml:space="preserve"> and</w:t>
      </w:r>
      <w:r w:rsidRPr="00A14AFF">
        <w:rPr>
          <w:b/>
          <w:bCs/>
          <w:lang w:val="en"/>
        </w:rPr>
        <w:t xml:space="preserve"> graphs</w:t>
      </w:r>
      <w:r>
        <w:rPr>
          <w:lang w:val="en"/>
        </w:rPr>
        <w:t xml:space="preserve"> to make your data more digestible. If you’re not sure which chart or graph to use for your data, check out this post:</w:t>
      </w:r>
      <w:r w:rsidRPr="00696712">
        <w:t xml:space="preserve"> </w:t>
      </w:r>
      <w:hyperlink r:id="rId15" w:history="1">
        <w:r w:rsidRPr="00AF4BE6">
          <w:rPr>
            <w:rStyle w:val="Hyperlink"/>
            <w:lang w:val="en"/>
          </w:rPr>
          <w:t>https://gradcoach.com/chart-selection/</w:t>
        </w:r>
      </w:hyperlink>
      <w:r>
        <w:rPr>
          <w:lang w:val="en"/>
        </w:rPr>
        <w:t xml:space="preserve"> </w:t>
      </w:r>
    </w:p>
    <w:p w14:paraId="415BA8C1" w14:textId="2A74AC36" w:rsidR="00696712" w:rsidRPr="00200F8D" w:rsidRDefault="00696712" w:rsidP="00696712">
      <w:pPr>
        <w:rPr>
          <w:lang w:val="en"/>
        </w:rPr>
      </w:pPr>
      <w:r>
        <w:rPr>
          <w:lang w:val="en"/>
        </w:rPr>
        <w:t>When including any visuals, b</w:t>
      </w:r>
      <w:r w:rsidRPr="00200F8D">
        <w:rPr>
          <w:lang w:val="en"/>
        </w:rPr>
        <w:t xml:space="preserve">e sure to </w:t>
      </w:r>
      <w:r w:rsidRPr="00A14AFF">
        <w:rPr>
          <w:b/>
          <w:bCs/>
          <w:lang w:val="en"/>
        </w:rPr>
        <w:t>label the</w:t>
      </w:r>
      <w:r w:rsidR="00A14AFF">
        <w:rPr>
          <w:b/>
          <w:bCs/>
          <w:lang w:val="en"/>
        </w:rPr>
        <w:t>m concisely</w:t>
      </w:r>
      <w:r w:rsidRPr="00A14AFF">
        <w:rPr>
          <w:b/>
          <w:bCs/>
          <w:lang w:val="en"/>
        </w:rPr>
        <w:t xml:space="preserve"> and clearly</w:t>
      </w:r>
      <w:r>
        <w:rPr>
          <w:lang w:val="en"/>
        </w:rPr>
        <w:t>, and to cite any relevant sources using the correct reference format. While tables and figures are important</w:t>
      </w:r>
      <w:r w:rsidRPr="00200F8D">
        <w:rPr>
          <w:lang w:val="en"/>
        </w:rPr>
        <w:t xml:space="preserve">, don’t use </w:t>
      </w:r>
      <w:r>
        <w:rPr>
          <w:lang w:val="en"/>
        </w:rPr>
        <w:t>these</w:t>
      </w:r>
      <w:r w:rsidRPr="00200F8D">
        <w:rPr>
          <w:lang w:val="en"/>
        </w:rPr>
        <w:t xml:space="preserve"> to replace your text content</w:t>
      </w:r>
      <w:r>
        <w:rPr>
          <w:lang w:val="en"/>
        </w:rPr>
        <w:t>. Y</w:t>
      </w:r>
      <w:r w:rsidRPr="00200F8D">
        <w:rPr>
          <w:lang w:val="en"/>
        </w:rPr>
        <w:t xml:space="preserve">our text content must present a clear narrative that can </w:t>
      </w:r>
      <w:r w:rsidRPr="00A14AFF">
        <w:rPr>
          <w:b/>
          <w:bCs/>
          <w:lang w:val="en"/>
        </w:rPr>
        <w:t>stand on its own</w:t>
      </w:r>
      <w:r w:rsidRPr="00200F8D">
        <w:rPr>
          <w:lang w:val="en"/>
        </w:rPr>
        <w:t xml:space="preserve"> even without the charts, tables, graphs, etc.</w:t>
      </w:r>
      <w:r>
        <w:rPr>
          <w:lang w:val="en"/>
        </w:rPr>
        <w:t xml:space="preserve"> Ultimately, these</w:t>
      </w:r>
      <w:r w:rsidRPr="00200F8D">
        <w:rPr>
          <w:lang w:val="en"/>
        </w:rPr>
        <w:t xml:space="preserve"> visual components should </w:t>
      </w:r>
      <w:r w:rsidRPr="00200F8D">
        <w:rPr>
          <w:i/>
          <w:iCs/>
          <w:lang w:val="en"/>
        </w:rPr>
        <w:t>complement</w:t>
      </w:r>
      <w:r>
        <w:rPr>
          <w:i/>
          <w:iCs/>
          <w:lang w:val="en"/>
        </w:rPr>
        <w:t>,</w:t>
      </w:r>
      <w:r w:rsidRPr="00200F8D">
        <w:rPr>
          <w:lang w:val="en"/>
        </w:rPr>
        <w:t xml:space="preserve"> not </w:t>
      </w:r>
      <w:r w:rsidRPr="00200F8D">
        <w:rPr>
          <w:i/>
          <w:iCs/>
          <w:lang w:val="en"/>
        </w:rPr>
        <w:t>carry</w:t>
      </w:r>
      <w:r w:rsidRPr="00200F8D">
        <w:rPr>
          <w:lang w:val="en"/>
        </w:rPr>
        <w:t xml:space="preserve"> your writing</w:t>
      </w:r>
      <w:r>
        <w:rPr>
          <w:lang w:val="en"/>
        </w:rPr>
        <w:t xml:space="preserve">. </w:t>
      </w:r>
    </w:p>
    <w:p w14:paraId="6982C5B5" w14:textId="7E23FB10" w:rsidR="00200F8D" w:rsidRDefault="00E5760E" w:rsidP="00E5760E">
      <w:pPr>
        <w:pStyle w:val="Heading1"/>
        <w:rPr>
          <w:lang w:val="en"/>
        </w:rPr>
      </w:pPr>
      <w:bookmarkStart w:id="3" w:name="_Toc110929176"/>
      <w:r>
        <w:rPr>
          <w:lang w:val="en"/>
        </w:rPr>
        <w:lastRenderedPageBreak/>
        <w:t>Concluding summary</w:t>
      </w:r>
      <w:bookmarkEnd w:id="3"/>
    </w:p>
    <w:p w14:paraId="5DE05E60" w14:textId="77777777" w:rsidR="00535B76" w:rsidRDefault="00535B76" w:rsidP="00535B76">
      <w:pPr>
        <w:rPr>
          <w:lang w:val="en"/>
        </w:rPr>
      </w:pPr>
      <w:r>
        <w:rPr>
          <w:lang w:val="en"/>
        </w:rPr>
        <w:t xml:space="preserve">This section applies to both qualitative and quantitative studies. </w:t>
      </w:r>
    </w:p>
    <w:p w14:paraId="505C73F5" w14:textId="00024476" w:rsidR="00E5760E" w:rsidRDefault="00535B76" w:rsidP="00E5760E">
      <w:pPr>
        <w:rPr>
          <w:lang w:val="en"/>
        </w:rPr>
      </w:pPr>
      <w:r>
        <w:rPr>
          <w:lang w:val="en"/>
        </w:rPr>
        <w:t xml:space="preserve">Now that you’ve presented your data and highlighted the key results in relation to your research questions, </w:t>
      </w:r>
      <w:r w:rsidR="00EF4363">
        <w:rPr>
          <w:lang w:val="en"/>
        </w:rPr>
        <w:t>it's</w:t>
      </w:r>
      <w:r>
        <w:rPr>
          <w:lang w:val="en"/>
        </w:rPr>
        <w:t xml:space="preserve"> time to wrap it up. </w:t>
      </w:r>
    </w:p>
    <w:p w14:paraId="6C2B44B9" w14:textId="1D22AF0C" w:rsidR="00E5760E" w:rsidRPr="00E5760E" w:rsidRDefault="00E5760E" w:rsidP="00535B76">
      <w:pPr>
        <w:rPr>
          <w:lang w:val="en"/>
        </w:rPr>
      </w:pPr>
      <w:r w:rsidRPr="00E5760E">
        <w:rPr>
          <w:lang w:val="en"/>
        </w:rPr>
        <w:t>In this section, you</w:t>
      </w:r>
      <w:r w:rsidR="00653D53">
        <w:rPr>
          <w:lang w:val="en"/>
        </w:rPr>
        <w:t>’ll</w:t>
      </w:r>
      <w:r w:rsidRPr="00E5760E">
        <w:rPr>
          <w:lang w:val="en"/>
        </w:rPr>
        <w:t xml:space="preserve"> need to write one or two concise paragraphs to remind the reader of the </w:t>
      </w:r>
      <w:r w:rsidR="00A14AFF">
        <w:rPr>
          <w:b/>
          <w:bCs/>
          <w:lang w:val="en"/>
        </w:rPr>
        <w:t>most important</w:t>
      </w:r>
      <w:r w:rsidRPr="00A14AFF">
        <w:rPr>
          <w:b/>
          <w:bCs/>
          <w:lang w:val="en"/>
        </w:rPr>
        <w:t xml:space="preserve"> findings</w:t>
      </w:r>
      <w:r w:rsidRPr="00E5760E">
        <w:rPr>
          <w:lang w:val="en"/>
        </w:rPr>
        <w:t>.</w:t>
      </w:r>
      <w:r w:rsidR="00653D53">
        <w:rPr>
          <w:lang w:val="en"/>
        </w:rPr>
        <w:t xml:space="preserve"> Simply put, you want to highlight the </w:t>
      </w:r>
      <w:r w:rsidR="00653D53" w:rsidRPr="00A14AFF">
        <w:rPr>
          <w:b/>
          <w:bCs/>
          <w:lang w:val="en"/>
        </w:rPr>
        <w:t>key takeaways</w:t>
      </w:r>
      <w:r w:rsidR="00653D53">
        <w:rPr>
          <w:lang w:val="en"/>
        </w:rPr>
        <w:t xml:space="preserve"> for the chapter here.</w:t>
      </w:r>
      <w:r w:rsidRPr="00E5760E">
        <w:rPr>
          <w:lang w:val="en"/>
        </w:rPr>
        <w:t xml:space="preserve"> </w:t>
      </w:r>
      <w:r w:rsidR="00535B76">
        <w:rPr>
          <w:lang w:val="en"/>
        </w:rPr>
        <w:t xml:space="preserve">Given that this is a summary section, remember not to </w:t>
      </w:r>
      <w:r w:rsidRPr="00E5760E">
        <w:rPr>
          <w:lang w:val="en"/>
        </w:rPr>
        <w:t>present any new information</w:t>
      </w:r>
      <w:r w:rsidR="00535B76">
        <w:rPr>
          <w:lang w:val="en"/>
        </w:rPr>
        <w:t xml:space="preserve">. If there’s something new that you’ve thought of, first go back to the body </w:t>
      </w:r>
      <w:proofErr w:type="gramStart"/>
      <w:r w:rsidR="00535B76">
        <w:rPr>
          <w:lang w:val="en"/>
        </w:rPr>
        <w:t>section</w:t>
      </w:r>
      <w:proofErr w:type="gramEnd"/>
      <w:r w:rsidR="00535B76">
        <w:rPr>
          <w:lang w:val="en"/>
        </w:rPr>
        <w:t xml:space="preserve"> and present it there before mentioning it here.</w:t>
      </w:r>
    </w:p>
    <w:p w14:paraId="7DF1EC4D" w14:textId="75987479" w:rsidR="00E5760E" w:rsidRPr="00E5760E" w:rsidRDefault="00EF4363" w:rsidP="00E5760E">
      <w:pPr>
        <w:rPr>
          <w:lang w:val="en"/>
        </w:rPr>
      </w:pPr>
      <w:r>
        <w:rPr>
          <w:lang w:val="en"/>
        </w:rPr>
        <w:t xml:space="preserve">This section should be </w:t>
      </w:r>
      <w:r w:rsidRPr="00A14AFF">
        <w:rPr>
          <w:b/>
          <w:bCs/>
          <w:lang w:val="en"/>
        </w:rPr>
        <w:t>brief</w:t>
      </w:r>
      <w:r>
        <w:rPr>
          <w:lang w:val="en"/>
        </w:rPr>
        <w:t xml:space="preserve"> - </w:t>
      </w:r>
      <w:r w:rsidR="00E5760E" w:rsidRPr="00E5760E">
        <w:rPr>
          <w:lang w:val="en"/>
        </w:rPr>
        <w:t>one to two paragraphs maximum</w:t>
      </w:r>
      <w:r>
        <w:rPr>
          <w:lang w:val="en"/>
        </w:rPr>
        <w:t>. Simply highlight the key findings and lay the foundation for the discussion chapter, where you’ll interpret and discuss the meaning of these findings.</w:t>
      </w:r>
    </w:p>
    <w:p w14:paraId="659E5105" w14:textId="2BD18FF0" w:rsidR="00A50DB6" w:rsidRDefault="00A50DB6" w:rsidP="0079417F">
      <w:pPr>
        <w:rPr>
          <w:lang w:val="en-US"/>
        </w:rPr>
      </w:pPr>
    </w:p>
    <w:p w14:paraId="7FFBC8FE" w14:textId="4BEF6056" w:rsidR="007D2D2D" w:rsidRDefault="00201120" w:rsidP="00B66F83">
      <w:pPr>
        <w:pStyle w:val="Heading1"/>
        <w:rPr>
          <w:lang w:val="en-US"/>
        </w:rPr>
      </w:pPr>
      <w:bookmarkStart w:id="4" w:name="_Toc110929177"/>
      <w:r>
        <w:rPr>
          <w:lang w:val="en-US"/>
        </w:rPr>
        <w:t>Additional (fr</w:t>
      </w:r>
      <w:r w:rsidR="00207D15" w:rsidRPr="00B66F83">
        <w:rPr>
          <w:lang w:val="en-US"/>
        </w:rPr>
        <w:t>ee</w:t>
      </w:r>
      <w:r>
        <w:rPr>
          <w:lang w:val="en-US"/>
        </w:rPr>
        <w:t>)</w:t>
      </w:r>
      <w:r w:rsidR="00207D15" w:rsidRPr="00B66F83">
        <w:rPr>
          <w:lang w:val="en-US"/>
        </w:rPr>
        <w:t xml:space="preserve"> </w:t>
      </w:r>
      <w:r w:rsidR="005D6CA5">
        <w:rPr>
          <w:lang w:val="en-US"/>
        </w:rPr>
        <w:t>r</w:t>
      </w:r>
      <w:r w:rsidR="00207D15" w:rsidRPr="00B66F83">
        <w:rPr>
          <w:lang w:val="en-US"/>
        </w:rPr>
        <w:t>esources</w:t>
      </w:r>
      <w:bookmarkEnd w:id="4"/>
    </w:p>
    <w:p w14:paraId="38672655" w14:textId="3F438C2D" w:rsidR="00194DD5" w:rsidRDefault="001E3C21" w:rsidP="00E06321">
      <w:pPr>
        <w:rPr>
          <w:lang w:val="en-US"/>
        </w:rPr>
      </w:pPr>
      <w:r>
        <w:rPr>
          <w:lang w:val="en-US"/>
        </w:rPr>
        <w:t xml:space="preserve">We hope you found this </w:t>
      </w:r>
      <w:r w:rsidR="0035592D">
        <w:rPr>
          <w:lang w:val="en-US"/>
        </w:rPr>
        <w:t xml:space="preserve">conclusion </w:t>
      </w:r>
      <w:r>
        <w:rPr>
          <w:lang w:val="en-US"/>
        </w:rPr>
        <w:t xml:space="preserve">template useful. </w:t>
      </w:r>
      <w:r w:rsidR="007D2D2D">
        <w:rPr>
          <w:lang w:val="en-US"/>
        </w:rPr>
        <w:t xml:space="preserve">Here are a few more resources you might find useful while working on your </w:t>
      </w:r>
      <w:r>
        <w:rPr>
          <w:lang w:val="en-US"/>
        </w:rPr>
        <w:t>discussion</w:t>
      </w:r>
      <w:r w:rsidR="0023269E">
        <w:rPr>
          <w:lang w:val="en-US"/>
        </w:rPr>
        <w:t xml:space="preserve"> chapter</w:t>
      </w:r>
      <w:r w:rsidR="007D2D2D">
        <w:rPr>
          <w:lang w:val="en-US"/>
        </w:rPr>
        <w:t>:</w:t>
      </w:r>
    </w:p>
    <w:p w14:paraId="77050395" w14:textId="79A48747" w:rsidR="0051019B" w:rsidRPr="00A14AFF" w:rsidRDefault="00000000">
      <w:pPr>
        <w:pStyle w:val="ListParagraph"/>
        <w:numPr>
          <w:ilvl w:val="0"/>
          <w:numId w:val="1"/>
        </w:numPr>
        <w:rPr>
          <w:lang w:val="en-US"/>
        </w:rPr>
      </w:pPr>
      <w:hyperlink r:id="rId16" w:history="1">
        <w:r w:rsidR="00A14AFF" w:rsidRPr="00A14AFF">
          <w:rPr>
            <w:rStyle w:val="Hyperlink"/>
          </w:rPr>
          <w:t>How to write the results chapter for qualitative studies</w:t>
        </w:r>
      </w:hyperlink>
      <w:r w:rsidR="00213657">
        <w:t xml:space="preserve"> </w:t>
      </w:r>
      <w:r w:rsidR="001E3C21">
        <w:t xml:space="preserve">(video &amp; article) </w:t>
      </w:r>
    </w:p>
    <w:p w14:paraId="7ACE43A3" w14:textId="095C66EC" w:rsidR="00A14AFF" w:rsidRPr="00A14AFF" w:rsidRDefault="00000000" w:rsidP="00A14AFF">
      <w:pPr>
        <w:pStyle w:val="ListParagraph"/>
        <w:numPr>
          <w:ilvl w:val="0"/>
          <w:numId w:val="1"/>
        </w:numPr>
        <w:rPr>
          <w:lang w:val="en-US"/>
        </w:rPr>
      </w:pPr>
      <w:hyperlink r:id="rId17" w:history="1">
        <w:r w:rsidR="00A14AFF" w:rsidRPr="004E51E8">
          <w:rPr>
            <w:rStyle w:val="Hyperlink"/>
          </w:rPr>
          <w:t>How to write the results chapter for quantitative studies</w:t>
        </w:r>
      </w:hyperlink>
      <w:r w:rsidR="00A14AFF">
        <w:t xml:space="preserve"> (video &amp; article) </w:t>
      </w:r>
    </w:p>
    <w:p w14:paraId="756016E4" w14:textId="3CD006D5" w:rsidR="00461914" w:rsidRPr="00A14AFF" w:rsidRDefault="00000000">
      <w:pPr>
        <w:pStyle w:val="ListParagraph"/>
        <w:numPr>
          <w:ilvl w:val="0"/>
          <w:numId w:val="1"/>
        </w:numPr>
        <w:rPr>
          <w:lang w:val="en-US"/>
        </w:rPr>
      </w:pPr>
      <w:hyperlink r:id="rId18" w:history="1">
        <w:r w:rsidR="00A14AFF" w:rsidRPr="004E51E8">
          <w:rPr>
            <w:rStyle w:val="Hyperlink"/>
          </w:rPr>
          <w:t>Common mistakes for qualitative results chapters</w:t>
        </w:r>
      </w:hyperlink>
    </w:p>
    <w:p w14:paraId="06743B1F" w14:textId="3C24D308" w:rsidR="00A14AFF" w:rsidRDefault="00000000">
      <w:pPr>
        <w:pStyle w:val="ListParagraph"/>
        <w:numPr>
          <w:ilvl w:val="0"/>
          <w:numId w:val="1"/>
        </w:numPr>
        <w:rPr>
          <w:lang w:val="en-US"/>
        </w:rPr>
      </w:pPr>
      <w:hyperlink r:id="rId19" w:history="1">
        <w:r w:rsidR="00A14AFF" w:rsidRPr="004E51E8">
          <w:rPr>
            <w:rStyle w:val="Hyperlink"/>
          </w:rPr>
          <w:t>Common mistakes for quantitative results chapters</w:t>
        </w:r>
      </w:hyperlink>
    </w:p>
    <w:p w14:paraId="5168ACA9" w14:textId="052BC911" w:rsidR="002E4ED8" w:rsidRPr="001E3C21" w:rsidRDefault="001E3C21">
      <w:pPr>
        <w:pStyle w:val="ListParagraph"/>
        <w:numPr>
          <w:ilvl w:val="0"/>
          <w:numId w:val="1"/>
        </w:numPr>
        <w:rPr>
          <w:rStyle w:val="Hyperlink"/>
          <w:lang w:val="en-US"/>
        </w:rPr>
      </w:pPr>
      <w:r>
        <w:rPr>
          <w:lang w:val="en-US"/>
        </w:rPr>
        <w:fldChar w:fldCharType="begin"/>
      </w:r>
      <w:r>
        <w:rPr>
          <w:lang w:val="en-US"/>
        </w:rPr>
        <w:instrText xml:space="preserve"> HYPERLINK "https://gradcoach.com/category/templates-tools/" </w:instrText>
      </w:r>
      <w:r>
        <w:rPr>
          <w:lang w:val="en-US"/>
        </w:rPr>
        <w:fldChar w:fldCharType="separate"/>
      </w:r>
      <w:r w:rsidRPr="001E3C21">
        <w:rPr>
          <w:rStyle w:val="Hyperlink"/>
          <w:lang w:val="en-US"/>
        </w:rPr>
        <w:t>Free templates for each section of the dissertation/thesis</w:t>
      </w:r>
    </w:p>
    <w:p w14:paraId="2A9A553C" w14:textId="5BB32BF9" w:rsidR="002E4ED8" w:rsidRPr="00461914" w:rsidRDefault="001E3C21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fldChar w:fldCharType="end"/>
      </w:r>
      <w:hyperlink r:id="rId20" w:history="1">
        <w:r w:rsidR="002E4ED8" w:rsidRPr="002E4ED8">
          <w:rPr>
            <w:rStyle w:val="Hyperlink"/>
            <w:lang w:val="en-US"/>
          </w:rPr>
          <w:t>Free dissertation writing cours</w:t>
        </w:r>
        <w:r w:rsidR="002E4ED8">
          <w:rPr>
            <w:rStyle w:val="Hyperlink"/>
            <w:lang w:val="en-US"/>
          </w:rPr>
          <w:t>e (online)</w:t>
        </w:r>
      </w:hyperlink>
      <w:r w:rsidR="002E4ED8">
        <w:rPr>
          <w:lang w:val="en-US"/>
        </w:rPr>
        <w:t xml:space="preserve"> </w:t>
      </w:r>
    </w:p>
    <w:p w14:paraId="74B17678" w14:textId="181FF7BB" w:rsidR="003F3E96" w:rsidRPr="005A690A" w:rsidRDefault="003F3E96" w:rsidP="00E06321">
      <w:pPr>
        <w:rPr>
          <w:lang w:val="en-US"/>
        </w:rPr>
      </w:pPr>
      <w:r>
        <w:rPr>
          <w:lang w:val="en-US"/>
        </w:rPr>
        <w:t xml:space="preserve">If you would like </w:t>
      </w:r>
      <w:r w:rsidRPr="003F3E96">
        <w:rPr>
          <w:b/>
          <w:bCs/>
          <w:lang w:val="en-US"/>
        </w:rPr>
        <w:t xml:space="preserve">1-on-1 </w:t>
      </w:r>
      <w:proofErr w:type="gramStart"/>
      <w:r w:rsidRPr="003F3E96">
        <w:rPr>
          <w:b/>
          <w:bCs/>
          <w:lang w:val="en-US"/>
        </w:rPr>
        <w:t>support</w:t>
      </w:r>
      <w:proofErr w:type="gramEnd"/>
      <w:r>
        <w:rPr>
          <w:lang w:val="en-US"/>
        </w:rPr>
        <w:t xml:space="preserve"> with your </w:t>
      </w:r>
      <w:r w:rsidR="00201120">
        <w:rPr>
          <w:lang w:val="en-US"/>
        </w:rPr>
        <w:t>dissertation, thesis or research project</w:t>
      </w:r>
      <w:r>
        <w:rPr>
          <w:lang w:val="en-US"/>
        </w:rPr>
        <w:t xml:space="preserve">, check out our </w:t>
      </w:r>
      <w:hyperlink r:id="rId21" w:history="1">
        <w:r w:rsidRPr="003F3E96">
          <w:rPr>
            <w:rStyle w:val="Hyperlink"/>
            <w:lang w:val="en-US"/>
          </w:rPr>
          <w:t>private coaching service here</w:t>
        </w:r>
      </w:hyperlink>
      <w:r>
        <w:rPr>
          <w:lang w:val="en-US"/>
        </w:rPr>
        <w:t>.</w:t>
      </w:r>
    </w:p>
    <w:p w14:paraId="0E6F07BC" w14:textId="22789004" w:rsidR="00194DD5" w:rsidRPr="005A690A" w:rsidRDefault="00194DD5" w:rsidP="00E06321">
      <w:pPr>
        <w:rPr>
          <w:lang w:val="en-US"/>
        </w:rPr>
      </w:pPr>
    </w:p>
    <w:sectPr w:rsidR="00194DD5" w:rsidRPr="005A690A">
      <w:headerReference w:type="default" r:id="rId22"/>
      <w:footerReference w:type="default" r:id="rId2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FF12AC" w14:textId="77777777" w:rsidR="00B91F65" w:rsidRDefault="00B91F65" w:rsidP="007B73B4">
      <w:pPr>
        <w:spacing w:after="0" w:line="240" w:lineRule="auto"/>
      </w:pPr>
      <w:r>
        <w:separator/>
      </w:r>
    </w:p>
  </w:endnote>
  <w:endnote w:type="continuationSeparator" w:id="0">
    <w:p w14:paraId="7BDE15ED" w14:textId="77777777" w:rsidR="00B91F65" w:rsidRDefault="00B91F65" w:rsidP="007B73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0920B" w14:textId="77777777" w:rsidR="002D663D" w:rsidRDefault="002D663D">
    <w:pPr>
      <w:pStyle w:val="Footer"/>
      <w:jc w:val="center"/>
      <w:rPr>
        <w:i/>
        <w:iCs/>
      </w:rPr>
    </w:pPr>
  </w:p>
  <w:p w14:paraId="285FF750" w14:textId="2244B426" w:rsidR="00985D35" w:rsidRPr="005B1347" w:rsidRDefault="008D6540">
    <w:pPr>
      <w:pStyle w:val="Footer"/>
      <w:jc w:val="center"/>
      <w:rPr>
        <w:b/>
        <w:bCs/>
        <w:color w:val="000000" w:themeColor="text1"/>
        <w:sz w:val="21"/>
        <w:szCs w:val="21"/>
      </w:rPr>
    </w:pPr>
    <w:r w:rsidRPr="005B1347">
      <w:rPr>
        <w:b/>
        <w:bCs/>
        <w:color w:val="000000" w:themeColor="text1"/>
        <w:sz w:val="21"/>
        <w:szCs w:val="21"/>
      </w:rPr>
      <w:t xml:space="preserve">Get 1-on-1 help with your </w:t>
    </w:r>
    <w:r w:rsidR="002E4ED8">
      <w:rPr>
        <w:b/>
        <w:bCs/>
        <w:color w:val="000000" w:themeColor="text1"/>
        <w:sz w:val="21"/>
        <w:szCs w:val="21"/>
      </w:rPr>
      <w:t>dissertation or thesis</w:t>
    </w:r>
    <w:r w:rsidRPr="005B1347">
      <w:rPr>
        <w:b/>
        <w:bCs/>
        <w:color w:val="000000" w:themeColor="text1"/>
        <w:sz w:val="21"/>
        <w:szCs w:val="21"/>
      </w:rPr>
      <w:t xml:space="preserve"> from a friendly Grad Coach</w:t>
    </w:r>
    <w:r w:rsidR="00D74E6B" w:rsidRPr="005B1347">
      <w:rPr>
        <w:b/>
        <w:bCs/>
        <w:color w:val="000000" w:themeColor="text1"/>
        <w:sz w:val="21"/>
        <w:szCs w:val="21"/>
      </w:rPr>
      <w:t xml:space="preserve"> </w:t>
    </w:r>
    <w:r w:rsidR="005B1347">
      <w:rPr>
        <w:b/>
        <w:bCs/>
        <w:color w:val="000000" w:themeColor="text1"/>
        <w:sz w:val="21"/>
        <w:szCs w:val="21"/>
      </w:rPr>
      <w:t>at</w:t>
    </w:r>
    <w:r w:rsidRPr="005B1347">
      <w:rPr>
        <w:b/>
        <w:bCs/>
        <w:color w:val="000000" w:themeColor="text1"/>
        <w:sz w:val="21"/>
        <w:szCs w:val="21"/>
      </w:rPr>
      <w:t xml:space="preserve"> </w:t>
    </w:r>
    <w:hyperlink r:id="rId1" w:history="1">
      <w:r w:rsidR="00D74E6B" w:rsidRPr="005B1347">
        <w:rPr>
          <w:rStyle w:val="Hyperlink"/>
          <w:b/>
          <w:bCs/>
          <w:color w:val="000000" w:themeColor="text1"/>
          <w:sz w:val="21"/>
          <w:szCs w:val="21"/>
        </w:rPr>
        <w:t>gradcoach.com</w:t>
      </w:r>
    </w:hyperlink>
    <w:r w:rsidRPr="005B1347">
      <w:rPr>
        <w:b/>
        <w:bCs/>
        <w:color w:val="000000" w:themeColor="text1"/>
        <w:sz w:val="21"/>
        <w:szCs w:val="21"/>
      </w:rPr>
      <w:t xml:space="preserve"> </w:t>
    </w:r>
  </w:p>
  <w:p w14:paraId="03D2E392" w14:textId="77777777" w:rsidR="008D6540" w:rsidRDefault="008D6540">
    <w:pPr>
      <w:pStyle w:val="Footer"/>
      <w:jc w:val="center"/>
    </w:pPr>
  </w:p>
  <w:sdt>
    <w:sdtPr>
      <w:id w:val="534007824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26BA0DD1" w14:textId="46B74123" w:rsidR="00985D35" w:rsidRPr="00985D35" w:rsidRDefault="00985D35" w:rsidP="00985D35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33164C" w14:textId="77777777" w:rsidR="00B91F65" w:rsidRDefault="00B91F65" w:rsidP="007B73B4">
      <w:pPr>
        <w:spacing w:after="0" w:line="240" w:lineRule="auto"/>
      </w:pPr>
      <w:r>
        <w:separator/>
      </w:r>
    </w:p>
  </w:footnote>
  <w:footnote w:type="continuationSeparator" w:id="0">
    <w:p w14:paraId="05FE975A" w14:textId="77777777" w:rsidR="00B91F65" w:rsidRDefault="00B91F65" w:rsidP="007B73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879FA6" w14:textId="4B4B6806" w:rsidR="008D6540" w:rsidRDefault="008D6540" w:rsidP="008D6540">
    <w:pPr>
      <w:pStyle w:val="Header"/>
      <w:jc w:val="center"/>
    </w:pPr>
    <w:r w:rsidRPr="005A690A">
      <w:rPr>
        <w:noProof/>
        <w:lang w:val="en-US"/>
      </w:rPr>
      <w:drawing>
        <wp:inline distT="0" distB="0" distL="0" distR="0" wp14:anchorId="7A8C03D2" wp14:editId="165B8AD9">
          <wp:extent cx="1668780" cy="203579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4503" cy="2213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6E282DA" w14:textId="5AC2A269" w:rsidR="008D6540" w:rsidRDefault="008D6540" w:rsidP="008D6540">
    <w:pPr>
      <w:pStyle w:val="Header"/>
      <w:jc w:val="center"/>
    </w:pPr>
  </w:p>
  <w:p w14:paraId="77DD7F57" w14:textId="77777777" w:rsidR="008D6540" w:rsidRDefault="008D6540" w:rsidP="008D6540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E474D"/>
    <w:multiLevelType w:val="hybridMultilevel"/>
    <w:tmpl w:val="0BBEC6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D313095"/>
    <w:multiLevelType w:val="hybridMultilevel"/>
    <w:tmpl w:val="0270D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A461C1"/>
    <w:multiLevelType w:val="multilevel"/>
    <w:tmpl w:val="D03AFADC"/>
    <w:lvl w:ilvl="0">
      <w:start w:val="1"/>
      <w:numFmt w:val="bullet"/>
      <w:lvlText w:val="●"/>
      <w:lvlJc w:val="left"/>
      <w:pPr>
        <w:ind w:left="720" w:hanging="360"/>
      </w:pPr>
      <w:rPr>
        <w:rFonts w:ascii="Verdana" w:eastAsia="Verdana" w:hAnsi="Verdana" w:cs="Verdana"/>
        <w:sz w:val="22"/>
        <w:szCs w:val="22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3485982"/>
    <w:multiLevelType w:val="multilevel"/>
    <w:tmpl w:val="4404B46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D42351B"/>
    <w:multiLevelType w:val="multilevel"/>
    <w:tmpl w:val="F84298DE"/>
    <w:lvl w:ilvl="0">
      <w:start w:val="1"/>
      <w:numFmt w:val="bullet"/>
      <w:lvlText w:val="■"/>
      <w:lvlJc w:val="left"/>
      <w:pPr>
        <w:ind w:left="360" w:hanging="360"/>
      </w:pPr>
      <w:rPr>
        <w:rFonts w:ascii="Verdana" w:eastAsia="Verdana" w:hAnsi="Verdana" w:cs="Verdana"/>
        <w:sz w:val="16"/>
        <w:szCs w:val="16"/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5" w15:restartNumberingAfterBreak="0">
    <w:nsid w:val="202306EE"/>
    <w:multiLevelType w:val="hybridMultilevel"/>
    <w:tmpl w:val="2CE4A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D03FEF"/>
    <w:multiLevelType w:val="hybridMultilevel"/>
    <w:tmpl w:val="EC94AA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2709DF"/>
    <w:multiLevelType w:val="hybridMultilevel"/>
    <w:tmpl w:val="D0D4F0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28029C"/>
    <w:multiLevelType w:val="multilevel"/>
    <w:tmpl w:val="7208F5FA"/>
    <w:lvl w:ilvl="0">
      <w:start w:val="1"/>
      <w:numFmt w:val="bullet"/>
      <w:lvlText w:val="○"/>
      <w:lvlJc w:val="left"/>
      <w:pPr>
        <w:ind w:left="720" w:hanging="360"/>
      </w:pPr>
      <w:rPr>
        <w:rFonts w:ascii="Verdana" w:eastAsia="Verdana" w:hAnsi="Verdana" w:cs="Verdana"/>
        <w:sz w:val="22"/>
        <w:szCs w:val="22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33AF0D92"/>
    <w:multiLevelType w:val="multilevel"/>
    <w:tmpl w:val="9752CF9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33B4452B"/>
    <w:multiLevelType w:val="hybridMultilevel"/>
    <w:tmpl w:val="77AC8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7B0F8B"/>
    <w:multiLevelType w:val="multilevel"/>
    <w:tmpl w:val="EA5EE12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4FC57555"/>
    <w:multiLevelType w:val="hybridMultilevel"/>
    <w:tmpl w:val="13528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FD6F30"/>
    <w:multiLevelType w:val="hybridMultilevel"/>
    <w:tmpl w:val="8EE42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297CAD"/>
    <w:multiLevelType w:val="multilevel"/>
    <w:tmpl w:val="BC84AAE4"/>
    <w:lvl w:ilvl="0">
      <w:start w:val="1"/>
      <w:numFmt w:val="bullet"/>
      <w:lvlText w:val="●"/>
      <w:lvlJc w:val="left"/>
      <w:pPr>
        <w:ind w:left="720" w:hanging="360"/>
      </w:pPr>
      <w:rPr>
        <w:rFonts w:ascii="Verdana" w:eastAsia="Verdana" w:hAnsi="Verdana" w:cs="Verdana"/>
        <w:sz w:val="22"/>
        <w:szCs w:val="22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5B59271A"/>
    <w:multiLevelType w:val="hybridMultilevel"/>
    <w:tmpl w:val="ABA09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68236D"/>
    <w:multiLevelType w:val="hybridMultilevel"/>
    <w:tmpl w:val="7A48A9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F021AB"/>
    <w:multiLevelType w:val="hybridMultilevel"/>
    <w:tmpl w:val="ACBC33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937772"/>
    <w:multiLevelType w:val="hybridMultilevel"/>
    <w:tmpl w:val="2954C7F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 w16cid:durableId="767895431">
    <w:abstractNumId w:val="5"/>
  </w:num>
  <w:num w:numId="2" w16cid:durableId="1503858931">
    <w:abstractNumId w:val="16"/>
  </w:num>
  <w:num w:numId="3" w16cid:durableId="1731149719">
    <w:abstractNumId w:val="10"/>
  </w:num>
  <w:num w:numId="4" w16cid:durableId="273564019">
    <w:abstractNumId w:val="1"/>
  </w:num>
  <w:num w:numId="5" w16cid:durableId="819810254">
    <w:abstractNumId w:val="12"/>
  </w:num>
  <w:num w:numId="6" w16cid:durableId="587203196">
    <w:abstractNumId w:val="9"/>
  </w:num>
  <w:num w:numId="7" w16cid:durableId="2029990677">
    <w:abstractNumId w:val="18"/>
  </w:num>
  <w:num w:numId="8" w16cid:durableId="65567345">
    <w:abstractNumId w:val="6"/>
  </w:num>
  <w:num w:numId="9" w16cid:durableId="865870101">
    <w:abstractNumId w:val="11"/>
  </w:num>
  <w:num w:numId="10" w16cid:durableId="1701005859">
    <w:abstractNumId w:val="14"/>
  </w:num>
  <w:num w:numId="11" w16cid:durableId="1863468606">
    <w:abstractNumId w:val="8"/>
  </w:num>
  <w:num w:numId="12" w16cid:durableId="24528332">
    <w:abstractNumId w:val="4"/>
  </w:num>
  <w:num w:numId="13" w16cid:durableId="965895910">
    <w:abstractNumId w:val="15"/>
  </w:num>
  <w:num w:numId="14" w16cid:durableId="1448623235">
    <w:abstractNumId w:val="7"/>
  </w:num>
  <w:num w:numId="15" w16cid:durableId="2096784604">
    <w:abstractNumId w:val="0"/>
  </w:num>
  <w:num w:numId="16" w16cid:durableId="528957192">
    <w:abstractNumId w:val="13"/>
  </w:num>
  <w:num w:numId="17" w16cid:durableId="736709729">
    <w:abstractNumId w:val="17"/>
  </w:num>
  <w:num w:numId="18" w16cid:durableId="741606500">
    <w:abstractNumId w:val="3"/>
  </w:num>
  <w:num w:numId="19" w16cid:durableId="1820879799">
    <w:abstractNumId w:val="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wtzA2MDMxMjQwtTBT0lEKTi0uzszPAykwqQUAPZ9ghSwAAAA="/>
  </w:docVars>
  <w:rsids>
    <w:rsidRoot w:val="007B73B4"/>
    <w:rsid w:val="00017999"/>
    <w:rsid w:val="00021B48"/>
    <w:rsid w:val="00044A6E"/>
    <w:rsid w:val="00045223"/>
    <w:rsid w:val="000461B9"/>
    <w:rsid w:val="000716AC"/>
    <w:rsid w:val="00082734"/>
    <w:rsid w:val="000E03A5"/>
    <w:rsid w:val="000E4378"/>
    <w:rsid w:val="001515BC"/>
    <w:rsid w:val="00155352"/>
    <w:rsid w:val="001602D5"/>
    <w:rsid w:val="00194DD5"/>
    <w:rsid w:val="0019575F"/>
    <w:rsid w:val="001B14A2"/>
    <w:rsid w:val="001B6BCC"/>
    <w:rsid w:val="001B7FDB"/>
    <w:rsid w:val="001C6178"/>
    <w:rsid w:val="001D3B5C"/>
    <w:rsid w:val="001D6B27"/>
    <w:rsid w:val="001E08B8"/>
    <w:rsid w:val="001E3C21"/>
    <w:rsid w:val="001F767F"/>
    <w:rsid w:val="001F7699"/>
    <w:rsid w:val="00200F8D"/>
    <w:rsid w:val="00201120"/>
    <w:rsid w:val="00207D15"/>
    <w:rsid w:val="00213657"/>
    <w:rsid w:val="00220F56"/>
    <w:rsid w:val="0023269E"/>
    <w:rsid w:val="0023306D"/>
    <w:rsid w:val="00251D45"/>
    <w:rsid w:val="00261CAB"/>
    <w:rsid w:val="0027122C"/>
    <w:rsid w:val="002D25F0"/>
    <w:rsid w:val="002D663D"/>
    <w:rsid w:val="002D67C8"/>
    <w:rsid w:val="002E4ED8"/>
    <w:rsid w:val="00302022"/>
    <w:rsid w:val="00317BC1"/>
    <w:rsid w:val="00333911"/>
    <w:rsid w:val="0033543D"/>
    <w:rsid w:val="003404F3"/>
    <w:rsid w:val="003508D1"/>
    <w:rsid w:val="0035592D"/>
    <w:rsid w:val="003607EC"/>
    <w:rsid w:val="003661DE"/>
    <w:rsid w:val="00373B44"/>
    <w:rsid w:val="00384132"/>
    <w:rsid w:val="00384495"/>
    <w:rsid w:val="003871A8"/>
    <w:rsid w:val="003E3199"/>
    <w:rsid w:val="003F3E96"/>
    <w:rsid w:val="003F6366"/>
    <w:rsid w:val="004272C4"/>
    <w:rsid w:val="00461914"/>
    <w:rsid w:val="00487195"/>
    <w:rsid w:val="00494ACA"/>
    <w:rsid w:val="004A6327"/>
    <w:rsid w:val="004C5AC6"/>
    <w:rsid w:val="004D790D"/>
    <w:rsid w:val="004E4D84"/>
    <w:rsid w:val="004E51E8"/>
    <w:rsid w:val="0050324C"/>
    <w:rsid w:val="0051019B"/>
    <w:rsid w:val="00530461"/>
    <w:rsid w:val="00535B76"/>
    <w:rsid w:val="005465EC"/>
    <w:rsid w:val="00583405"/>
    <w:rsid w:val="005850DD"/>
    <w:rsid w:val="00591BFE"/>
    <w:rsid w:val="005A690A"/>
    <w:rsid w:val="005B1347"/>
    <w:rsid w:val="005B16FD"/>
    <w:rsid w:val="005B67F0"/>
    <w:rsid w:val="005C5539"/>
    <w:rsid w:val="005C720B"/>
    <w:rsid w:val="005C7EAC"/>
    <w:rsid w:val="005D6CA5"/>
    <w:rsid w:val="005E6A5B"/>
    <w:rsid w:val="00617CD5"/>
    <w:rsid w:val="0062732B"/>
    <w:rsid w:val="006322EF"/>
    <w:rsid w:val="00652882"/>
    <w:rsid w:val="00653D53"/>
    <w:rsid w:val="0067730B"/>
    <w:rsid w:val="00696712"/>
    <w:rsid w:val="006A448A"/>
    <w:rsid w:val="006B207A"/>
    <w:rsid w:val="00735035"/>
    <w:rsid w:val="0076751B"/>
    <w:rsid w:val="0079417F"/>
    <w:rsid w:val="007B364E"/>
    <w:rsid w:val="007B73B4"/>
    <w:rsid w:val="007D2D2D"/>
    <w:rsid w:val="007E235D"/>
    <w:rsid w:val="0083320B"/>
    <w:rsid w:val="00877612"/>
    <w:rsid w:val="008934B7"/>
    <w:rsid w:val="008B1ED6"/>
    <w:rsid w:val="008C4867"/>
    <w:rsid w:val="008D6540"/>
    <w:rsid w:val="008F6D71"/>
    <w:rsid w:val="0094611F"/>
    <w:rsid w:val="0095772E"/>
    <w:rsid w:val="00961FB4"/>
    <w:rsid w:val="00971CB4"/>
    <w:rsid w:val="0097327D"/>
    <w:rsid w:val="00973F33"/>
    <w:rsid w:val="00977A2C"/>
    <w:rsid w:val="00985D35"/>
    <w:rsid w:val="00994EB5"/>
    <w:rsid w:val="00995855"/>
    <w:rsid w:val="009B71F3"/>
    <w:rsid w:val="00A07D13"/>
    <w:rsid w:val="00A14AFF"/>
    <w:rsid w:val="00A27A9C"/>
    <w:rsid w:val="00A412F1"/>
    <w:rsid w:val="00A50DB6"/>
    <w:rsid w:val="00A658FB"/>
    <w:rsid w:val="00A70496"/>
    <w:rsid w:val="00A716FB"/>
    <w:rsid w:val="00A8635F"/>
    <w:rsid w:val="00AD3351"/>
    <w:rsid w:val="00AE111F"/>
    <w:rsid w:val="00B217B6"/>
    <w:rsid w:val="00B3012D"/>
    <w:rsid w:val="00B32F88"/>
    <w:rsid w:val="00B57C38"/>
    <w:rsid w:val="00B66F83"/>
    <w:rsid w:val="00B711FC"/>
    <w:rsid w:val="00B91F65"/>
    <w:rsid w:val="00BD0FC9"/>
    <w:rsid w:val="00BF4019"/>
    <w:rsid w:val="00C25385"/>
    <w:rsid w:val="00C640F4"/>
    <w:rsid w:val="00C731E4"/>
    <w:rsid w:val="00C74534"/>
    <w:rsid w:val="00C8332F"/>
    <w:rsid w:val="00C86B3D"/>
    <w:rsid w:val="00CA2DA2"/>
    <w:rsid w:val="00CC1739"/>
    <w:rsid w:val="00CE4DDD"/>
    <w:rsid w:val="00CE5A3E"/>
    <w:rsid w:val="00D0273F"/>
    <w:rsid w:val="00D238B4"/>
    <w:rsid w:val="00D5129A"/>
    <w:rsid w:val="00D57DA5"/>
    <w:rsid w:val="00D74E6B"/>
    <w:rsid w:val="00D83E19"/>
    <w:rsid w:val="00DA0467"/>
    <w:rsid w:val="00DA0950"/>
    <w:rsid w:val="00DB7060"/>
    <w:rsid w:val="00DD050D"/>
    <w:rsid w:val="00E06321"/>
    <w:rsid w:val="00E15E31"/>
    <w:rsid w:val="00E213CB"/>
    <w:rsid w:val="00E231CF"/>
    <w:rsid w:val="00E3768B"/>
    <w:rsid w:val="00E469A4"/>
    <w:rsid w:val="00E4797A"/>
    <w:rsid w:val="00E5760E"/>
    <w:rsid w:val="00E9410B"/>
    <w:rsid w:val="00EA34E3"/>
    <w:rsid w:val="00EB6DA7"/>
    <w:rsid w:val="00EC0EEE"/>
    <w:rsid w:val="00EC49FD"/>
    <w:rsid w:val="00ED1951"/>
    <w:rsid w:val="00EF4363"/>
    <w:rsid w:val="00EF67C3"/>
    <w:rsid w:val="00F1534A"/>
    <w:rsid w:val="00F31C95"/>
    <w:rsid w:val="00F83675"/>
    <w:rsid w:val="00F84ADF"/>
    <w:rsid w:val="00FA18C0"/>
    <w:rsid w:val="00FB07A6"/>
    <w:rsid w:val="00FB70A5"/>
    <w:rsid w:val="00FE21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30CC96"/>
  <w15:chartTrackingRefBased/>
  <w15:docId w15:val="{5539C4A9-4B74-4FFB-9EA7-D769CB68A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B73B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7D1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B73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73B4"/>
  </w:style>
  <w:style w:type="paragraph" w:styleId="Footer">
    <w:name w:val="footer"/>
    <w:basedOn w:val="Normal"/>
    <w:link w:val="FooterChar"/>
    <w:uiPriority w:val="99"/>
    <w:unhideWhenUsed/>
    <w:rsid w:val="007B73B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73B4"/>
  </w:style>
  <w:style w:type="character" w:styleId="Hyperlink">
    <w:name w:val="Hyperlink"/>
    <w:basedOn w:val="DefaultParagraphFont"/>
    <w:uiPriority w:val="99"/>
    <w:unhideWhenUsed/>
    <w:rsid w:val="007B73B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73B4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7B73B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985D35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85D35"/>
    <w:pPr>
      <w:spacing w:after="100"/>
    </w:pPr>
  </w:style>
  <w:style w:type="paragraph" w:styleId="ListParagraph">
    <w:name w:val="List Paragraph"/>
    <w:basedOn w:val="Normal"/>
    <w:uiPriority w:val="34"/>
    <w:qFormat/>
    <w:rsid w:val="00251D4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C4867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207D1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5B13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83320B"/>
    <w:pPr>
      <w:spacing w:after="0" w:line="24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5E6A5B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DA09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A09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A095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09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095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590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5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79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radcoach.com/qualitative-results-findings/" TargetMode="External"/><Relationship Id="rId13" Type="http://schemas.openxmlformats.org/officeDocument/2006/relationships/hyperlink" Target="https://gradcoach.com/nominal-ordinal-interval-ratio/" TargetMode="External"/><Relationship Id="rId18" Type="http://schemas.openxmlformats.org/officeDocument/2006/relationships/hyperlink" Target="https://www.youtube.com/watch?v=sO8nC36L2Ao" TargetMode="External"/><Relationship Id="rId3" Type="http://schemas.openxmlformats.org/officeDocument/2006/relationships/styles" Target="styles.xml"/><Relationship Id="rId21" Type="http://schemas.openxmlformats.org/officeDocument/2006/relationships/hyperlink" Target="https://gradcoach.com/dissertation-coaching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gradcoach.com/research-aims-objectives-questions/" TargetMode="External"/><Relationship Id="rId17" Type="http://schemas.openxmlformats.org/officeDocument/2006/relationships/hyperlink" Target="https://gradcoach.com/quantitative-results-analysis/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gradcoach.com/qualitative-results-findings/" TargetMode="External"/><Relationship Id="rId20" Type="http://schemas.openxmlformats.org/officeDocument/2006/relationships/hyperlink" Target="https://gradcoach.com/dissertation-course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y.gradcoach.com/book/new/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gradcoach.com/chart-selection/" TargetMode="External"/><Relationship Id="rId23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hyperlink" Target="https://www.youtube.com/watch?v=WTJsqvQ7gr4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radcoach.com/quantitative-results-analysis/" TargetMode="External"/><Relationship Id="rId14" Type="http://schemas.openxmlformats.org/officeDocument/2006/relationships/hyperlink" Target="https://youtu.be/WTJsqvQ7gr4" TargetMode="External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gradcoach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70201B-4BBE-4F0D-B0C6-A3B73F6915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6</TotalTime>
  <Pages>6</Pages>
  <Words>1675</Words>
  <Characters>9549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rek Jansen</dc:creator>
  <cp:keywords/>
  <dc:description/>
  <cp:lastModifiedBy>Derek Jansen</cp:lastModifiedBy>
  <cp:revision>70</cp:revision>
  <dcterms:created xsi:type="dcterms:W3CDTF">2022-06-22T02:52:00Z</dcterms:created>
  <dcterms:modified xsi:type="dcterms:W3CDTF">2022-08-09T03:01:00Z</dcterms:modified>
</cp:coreProperties>
</file>